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bookmarkStart w:id="0" w:name="_GoBack"/>
      <w:r>
        <w:rPr>
          <w:noProof/>
        </w:rPr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6F7B" w:rsidRDefault="00636F7B" w:rsidP="00C12425">
      <w:r>
        <w:separator/>
      </w:r>
    </w:p>
  </w:endnote>
  <w:endnote w:type="continuationSeparator" w:id="0">
    <w:p w:rsidR="00636F7B" w:rsidRDefault="00636F7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6F7B" w:rsidRDefault="00636F7B" w:rsidP="00C12425">
      <w:r>
        <w:separator/>
      </w:r>
    </w:p>
  </w:footnote>
  <w:footnote w:type="continuationSeparator" w:id="0">
    <w:p w:rsidR="00636F7B" w:rsidRDefault="00636F7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9486C"/>
    <w:rsid w:val="004C22A9"/>
    <w:rsid w:val="004D062D"/>
    <w:rsid w:val="004E2466"/>
    <w:rsid w:val="0050139F"/>
    <w:rsid w:val="0050596A"/>
    <w:rsid w:val="00555BC4"/>
    <w:rsid w:val="00566CF7"/>
    <w:rsid w:val="005A55FA"/>
    <w:rsid w:val="005C5EE4"/>
    <w:rsid w:val="005D44BB"/>
    <w:rsid w:val="005E773A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43718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7D0F"/>
    <w:rsid w:val="00B17F99"/>
    <w:rsid w:val="00B24C3C"/>
    <w:rsid w:val="00B305D7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E6DE6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F919E450-942C-45B2-AF39-50B20214B007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C3AAFE3D-6895-4220-A089-6EE8D6DF98DD}" type="parTrans" cxnId="{23847EDC-4C10-4EA1-B51E-7C3CA6D1F5E1}">
      <dgm:prSet/>
      <dgm:spPr/>
      <dgm:t>
        <a:bodyPr/>
        <a:lstStyle/>
        <a:p>
          <a:endParaRPr lang="zh-CN" altLang="en-US"/>
        </a:p>
      </dgm:t>
    </dgm:pt>
    <dgm:pt modelId="{BFCD2601-0722-4526-B626-85E39C691BF0}" type="sibTrans" cxnId="{23847EDC-4C10-4EA1-B51E-7C3CA6D1F5E1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1:2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1CE11DFB-CBA8-4CD2-A9F3-04ADECF10717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4C347CB0-B531-436E-B3E4-16D52F1D21C8}" type="par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9C70DC2E-EA54-4428-A16A-3BBA849476DE}" type="sib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26523533-8C36-4FD7-9919-9FDCDF233287}">
      <dgm:prSet phldrT="[文本]"/>
      <dgm:spPr/>
      <dgm:t>
        <a:bodyPr/>
        <a:lstStyle/>
        <a:p>
          <a:r>
            <a:rPr lang="en-US" altLang="zh-CN"/>
            <a:t>Daily</a:t>
          </a:r>
          <a:endParaRPr lang="zh-CN" altLang="en-US"/>
        </a:p>
      </dgm:t>
    </dgm:pt>
    <dgm:pt modelId="{4A12813C-93E7-4507-8A89-AFD8F8F47A94}" type="parTrans" cxnId="{4BECD8D3-1CFC-4B53-BDCF-A554150AA7D3}">
      <dgm:prSet/>
      <dgm:spPr/>
      <dgm:t>
        <a:bodyPr/>
        <a:lstStyle/>
        <a:p>
          <a:endParaRPr lang="zh-CN" altLang="en-US"/>
        </a:p>
      </dgm:t>
    </dgm:pt>
    <dgm:pt modelId="{B53D1695-B25A-415B-A50E-3E4C08A710EB}" type="sibTrans" cxnId="{4BECD8D3-1CFC-4B53-BDCF-A554150AA7D3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D4DA04AE-A227-439B-9422-05A87E2CF57C}">
      <dgm:prSet phldrT="[文本]"/>
      <dgm:spPr/>
      <dgm:t>
        <a:bodyPr/>
        <a:lstStyle/>
        <a:p>
          <a:r>
            <a:rPr lang="en-US" altLang="zh-CN"/>
            <a:t>Phone Card</a:t>
          </a:r>
          <a:endParaRPr lang="zh-CN" altLang="en-US"/>
        </a:p>
      </dgm:t>
    </dgm:pt>
    <dgm:pt modelId="{380191BC-FBE1-4C4D-81B5-571FFA1AE8E4}" type="parTrans" cxnId="{EE3E6CF9-7957-450C-AAA7-0918B125BD1A}">
      <dgm:prSet/>
      <dgm:spPr/>
      <dgm:t>
        <a:bodyPr/>
        <a:lstStyle/>
        <a:p>
          <a:endParaRPr lang="zh-CN" altLang="en-US"/>
        </a:p>
      </dgm:t>
    </dgm:pt>
    <dgm:pt modelId="{98E5B18B-6FC3-40C1-8398-6E091FB25028}" type="sibTrans" cxnId="{EE3E6CF9-7957-450C-AAA7-0918B125BD1A}">
      <dgm:prSet/>
      <dgm:spPr/>
      <dgm:t>
        <a:bodyPr/>
        <a:lstStyle/>
        <a:p>
          <a:endParaRPr lang="zh-CN" altLang="en-US"/>
        </a:p>
      </dgm:t>
    </dgm:pt>
    <dgm:pt modelId="{5F4CDCC5-DD6E-48A7-B755-C0183083ACD1}">
      <dgm:prSet phldrT="[文本]"/>
      <dgm:spPr/>
      <dgm:t>
        <a:bodyPr/>
        <a:lstStyle/>
        <a:p>
          <a:r>
            <a:rPr lang="en-US" altLang="zh-CN"/>
            <a:t>Room Clean</a:t>
          </a:r>
          <a:endParaRPr lang="zh-CN" altLang="en-US"/>
        </a:p>
      </dgm:t>
    </dgm:pt>
    <dgm:pt modelId="{692DB60D-6B5D-4093-9B68-9D0362CE7A0C}" type="parTrans" cxnId="{E33A0771-D33F-461F-B016-1A9996AECD9F}">
      <dgm:prSet/>
      <dgm:spPr/>
      <dgm:t>
        <a:bodyPr/>
        <a:lstStyle/>
        <a:p>
          <a:endParaRPr lang="zh-CN" altLang="en-US"/>
        </a:p>
      </dgm:t>
    </dgm:pt>
    <dgm:pt modelId="{9E600D51-4FE1-4C06-BB81-8C8D734E8520}" type="sibTrans" cxnId="{E33A0771-D33F-461F-B016-1A9996AECD9F}">
      <dgm:prSet/>
      <dgm:spPr/>
      <dgm:t>
        <a:bodyPr/>
        <a:lstStyle/>
        <a:p>
          <a:endParaRPr lang="zh-CN" altLang="en-US"/>
        </a:p>
      </dgm:t>
    </dgm:pt>
    <dgm:pt modelId="{5B797C09-ED71-4063-9371-A0E4112D5E0A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A47B5BF5-1A21-4369-BF4C-57FC9B11AD58}" type="parTrans" cxnId="{3E38C050-01F2-4CE5-BBF7-7EB698037AF6}">
      <dgm:prSet/>
      <dgm:spPr/>
      <dgm:t>
        <a:bodyPr/>
        <a:lstStyle/>
        <a:p>
          <a:endParaRPr lang="zh-CN" altLang="en-US"/>
        </a:p>
      </dgm:t>
    </dgm:pt>
    <dgm:pt modelId="{1CB7F874-3138-418D-AFA4-880A70D31DEF}" type="sibTrans" cxnId="{3E38C050-01F2-4CE5-BBF7-7EB698037AF6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Chase Counpon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C61AA10-8D47-4F57-B5B0-A20198F6D756}">
      <dgm:prSet phldrT="[文本]"/>
      <dgm:spPr/>
      <dgm:t>
        <a:bodyPr/>
        <a:lstStyle/>
        <a:p>
          <a:r>
            <a:rPr lang="en-US" altLang="zh-CN"/>
            <a:t>9:30-10:00</a:t>
          </a:r>
          <a:endParaRPr lang="zh-CN" altLang="en-US"/>
        </a:p>
      </dgm:t>
    </dgm:pt>
    <dgm:pt modelId="{826085A1-8E12-4B7E-9102-DD9A8C379936}" type="parTrans" cxnId="{D4E820FE-0147-4A93-9F76-F91260DE6DA7}">
      <dgm:prSet/>
      <dgm:spPr/>
      <dgm:t>
        <a:bodyPr/>
        <a:lstStyle/>
        <a:p>
          <a:endParaRPr lang="zh-CN" altLang="en-US"/>
        </a:p>
      </dgm:t>
    </dgm:pt>
    <dgm:pt modelId="{5C82CAC1-F096-4BD1-8750-D47D83D77836}" type="sibTrans" cxnId="{D4E820FE-0147-4A93-9F76-F91260DE6DA7}">
      <dgm:prSet/>
      <dgm:spPr/>
      <dgm:t>
        <a:bodyPr/>
        <a:lstStyle/>
        <a:p>
          <a:endParaRPr lang="zh-CN" altLang="en-US"/>
        </a:p>
      </dgm:t>
    </dgm:pt>
    <dgm:pt modelId="{4A8EA72C-0CCF-49B2-A9DA-32048F07ABF1}">
      <dgm:prSet phldrT="[文本]"/>
      <dgm:spPr/>
      <dgm:t>
        <a:bodyPr/>
        <a:lstStyle/>
        <a:p>
          <a:r>
            <a:rPr lang="en-US" altLang="zh-CN"/>
            <a:t>Hair Cut</a:t>
          </a:r>
          <a:endParaRPr lang="zh-CN" altLang="en-US"/>
        </a:p>
      </dgm:t>
    </dgm:pt>
    <dgm:pt modelId="{4EC8A62C-26EC-4364-B202-1F81DA84E161}" type="parTrans" cxnId="{E9DE2C99-ABC0-4C99-B3F6-2AFE2BE7E5A0}">
      <dgm:prSet/>
      <dgm:spPr/>
      <dgm:t>
        <a:bodyPr/>
        <a:lstStyle/>
        <a:p>
          <a:endParaRPr lang="zh-CN" altLang="en-US"/>
        </a:p>
      </dgm:t>
    </dgm:pt>
    <dgm:pt modelId="{B82B0D6A-EB6A-489C-8F39-93BF6E95846C}" type="sibTrans" cxnId="{E9DE2C99-ABC0-4C99-B3F6-2AFE2BE7E5A0}">
      <dgm:prSet/>
      <dgm:spPr/>
      <dgm:t>
        <a:bodyPr/>
        <a:lstStyle/>
        <a:p>
          <a:endParaRPr lang="zh-CN" altLang="en-US"/>
        </a:p>
      </dgm:t>
    </dgm:pt>
    <dgm:pt modelId="{C9AE6772-F79E-4D0C-B6A3-190D7BE330C7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52FC93CF-E0BD-4332-B921-C131CF020B10}" type="parTrans" cxnId="{75A94886-20EF-4622-B544-A43420907B12}">
      <dgm:prSet/>
      <dgm:spPr/>
      <dgm:t>
        <a:bodyPr/>
        <a:lstStyle/>
        <a:p>
          <a:endParaRPr lang="zh-CN" altLang="en-US"/>
        </a:p>
      </dgm:t>
    </dgm:pt>
    <dgm:pt modelId="{C0C22DCB-892C-4A69-A2C8-D9149A7F7AAF}" type="sibTrans" cxnId="{75A94886-20EF-4622-B544-A43420907B12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9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9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16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16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16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16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B3727608-8BDA-4664-9AEA-E8D5215A3569}" type="pres">
      <dgm:prSet presAssocID="{C3AAFE3D-6895-4220-A089-6EE8D6DF98DD}" presName="conn2-1" presStyleLbl="parChTrans1D4" presStyleIdx="2" presStyleCnt="16"/>
      <dgm:spPr/>
      <dgm:t>
        <a:bodyPr/>
        <a:lstStyle/>
        <a:p>
          <a:endParaRPr lang="zh-CN" altLang="en-US"/>
        </a:p>
      </dgm:t>
    </dgm:pt>
    <dgm:pt modelId="{7D88DD8E-44EF-4D7A-9D20-9E5F4202D83A}" type="pres">
      <dgm:prSet presAssocID="{C3AAFE3D-6895-4220-A089-6EE8D6DF98DD}" presName="connTx" presStyleLbl="parChTrans1D4" presStyleIdx="2" presStyleCnt="16"/>
      <dgm:spPr/>
      <dgm:t>
        <a:bodyPr/>
        <a:lstStyle/>
        <a:p>
          <a:endParaRPr lang="zh-CN" altLang="en-US"/>
        </a:p>
      </dgm:t>
    </dgm:pt>
    <dgm:pt modelId="{AE0E5332-1DB5-493B-ABC0-CBF88F5ADFEE}" type="pres">
      <dgm:prSet presAssocID="{F919E450-942C-45B2-AF39-50B20214B007}" presName="root2" presStyleCnt="0"/>
      <dgm:spPr/>
    </dgm:pt>
    <dgm:pt modelId="{8CDC3BCB-EA4F-4AC5-A5C0-BF272A62CF97}" type="pres">
      <dgm:prSet presAssocID="{F919E450-942C-45B2-AF39-50B20214B007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E557EA1-62BD-4280-ADFA-55EE850C6EAB}" type="pres">
      <dgm:prSet presAssocID="{F919E450-942C-45B2-AF39-50B20214B007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9"/>
      <dgm:spPr/>
    </dgm:pt>
    <dgm:pt modelId="{0969BAFA-3496-4531-8576-0557612549F2}" type="pres">
      <dgm:prSet presAssocID="{205801CE-4921-4398-A6F2-4026B5F8ED0D}" presName="connTx" presStyleLbl="parChTrans1D3" presStyleIdx="1" presStyleCnt="9"/>
      <dgm:spPr/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68EDF3CB-DDE5-4C83-9E0C-455DA6A355F9}" type="pres">
      <dgm:prSet presAssocID="{826085A1-8E12-4B7E-9102-DD9A8C379936}" presName="conn2-1" presStyleLbl="parChTrans1D4" presStyleIdx="3" presStyleCnt="16"/>
      <dgm:spPr/>
    </dgm:pt>
    <dgm:pt modelId="{493FAF17-9826-4C0E-8DD7-2132BD62D5EB}" type="pres">
      <dgm:prSet presAssocID="{826085A1-8E12-4B7E-9102-DD9A8C379936}" presName="connTx" presStyleLbl="parChTrans1D4" presStyleIdx="3" presStyleCnt="16"/>
      <dgm:spPr/>
    </dgm:pt>
    <dgm:pt modelId="{10CF5EDE-E912-4B86-823B-579DB384EDBB}" type="pres">
      <dgm:prSet presAssocID="{7C61AA10-8D47-4F57-B5B0-A20198F6D756}" presName="root2" presStyleCnt="0"/>
      <dgm:spPr/>
    </dgm:pt>
    <dgm:pt modelId="{2E5DB0EE-0598-4014-BCC7-2FD3920669B4}" type="pres">
      <dgm:prSet presAssocID="{7C61AA10-8D47-4F57-B5B0-A20198F6D756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EFFBABF-1894-4D93-B4D2-CED1758DE7BC}" type="pres">
      <dgm:prSet presAssocID="{7C61AA10-8D47-4F57-B5B0-A20198F6D756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4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4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5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5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247D9F70-23E9-4D50-A978-2D3999B0F735}" type="pres">
      <dgm:prSet presAssocID="{4EC8A62C-26EC-4364-B202-1F81DA84E161}" presName="conn2-1" presStyleLbl="parChTrans1D3" presStyleIdx="3" presStyleCnt="9"/>
      <dgm:spPr/>
    </dgm:pt>
    <dgm:pt modelId="{E587203A-4BC7-4DA4-8A51-63ACF14C6A83}" type="pres">
      <dgm:prSet presAssocID="{4EC8A62C-26EC-4364-B202-1F81DA84E161}" presName="connTx" presStyleLbl="parChTrans1D3" presStyleIdx="3" presStyleCnt="9"/>
      <dgm:spPr/>
    </dgm:pt>
    <dgm:pt modelId="{FF212F61-2A93-4125-812F-67F66FF5BD4B}" type="pres">
      <dgm:prSet presAssocID="{4A8EA72C-0CCF-49B2-A9DA-32048F07ABF1}" presName="root2" presStyleCnt="0"/>
      <dgm:spPr/>
    </dgm:pt>
    <dgm:pt modelId="{80EDAC27-855D-4462-A2E0-AD350572D5D6}" type="pres">
      <dgm:prSet presAssocID="{4A8EA72C-0CCF-49B2-A9DA-32048F07ABF1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335E2F4-8283-4949-9C18-E1F9B25FE650}" type="pres">
      <dgm:prSet presAssocID="{4A8EA72C-0CCF-49B2-A9DA-32048F07ABF1}" presName="level3hierChild" presStyleCnt="0"/>
      <dgm:spPr/>
    </dgm:pt>
    <dgm:pt modelId="{3D7241D3-ED60-4F48-B13A-5BB2CE637C6A}" type="pres">
      <dgm:prSet presAssocID="{52FC93CF-E0BD-4332-B921-C131CF020B10}" presName="conn2-1" presStyleLbl="parChTrans1D4" presStyleIdx="6" presStyleCnt="16"/>
      <dgm:spPr/>
    </dgm:pt>
    <dgm:pt modelId="{9B7C35BC-AAA1-4D1B-9F0B-C391ADD3E660}" type="pres">
      <dgm:prSet presAssocID="{52FC93CF-E0BD-4332-B921-C131CF020B10}" presName="connTx" presStyleLbl="parChTrans1D4" presStyleIdx="6" presStyleCnt="16"/>
      <dgm:spPr/>
    </dgm:pt>
    <dgm:pt modelId="{4E2146F0-A2EA-490D-812E-B5BE9A4B8511}" type="pres">
      <dgm:prSet presAssocID="{C9AE6772-F79E-4D0C-B6A3-190D7BE330C7}" presName="root2" presStyleCnt="0"/>
      <dgm:spPr/>
    </dgm:pt>
    <dgm:pt modelId="{DE4A2E84-4A07-4719-BD30-D9A160F57754}" type="pres">
      <dgm:prSet presAssocID="{C9AE6772-F79E-4D0C-B6A3-190D7BE330C7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83712B6-8DC4-45D1-8616-23A8F98E71EE}" type="pres">
      <dgm:prSet presAssocID="{C9AE6772-F79E-4D0C-B6A3-190D7BE330C7}" presName="level3hierChild" presStyleCnt="0"/>
      <dgm:spPr/>
    </dgm:pt>
    <dgm:pt modelId="{669B0D54-80BF-42D2-8940-07A91909A848}" type="pres">
      <dgm:prSet presAssocID="{692DB60D-6B5D-4093-9B68-9D0362CE7A0C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C2BE6C5F-31C7-4C52-8F55-C8BC099CEDEC}" type="pres">
      <dgm:prSet presAssocID="{692DB60D-6B5D-4093-9B68-9D0362CE7A0C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10043177-F6D1-4AD3-BDF8-80E63AE61A06}" type="pres">
      <dgm:prSet presAssocID="{5F4CDCC5-DD6E-48A7-B755-C0183083ACD1}" presName="root2" presStyleCnt="0"/>
      <dgm:spPr/>
    </dgm:pt>
    <dgm:pt modelId="{D6430182-F30B-4B9F-92E0-D2FB00CAD3F7}" type="pres">
      <dgm:prSet presAssocID="{5F4CDCC5-DD6E-48A7-B755-C0183083ACD1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56E9D71-F27D-4DF7-B10E-BD3D79D318B5}" type="pres">
      <dgm:prSet presAssocID="{5F4CDCC5-DD6E-48A7-B755-C0183083ACD1}" presName="level3hierChild" presStyleCnt="0"/>
      <dgm:spPr/>
    </dgm:pt>
    <dgm:pt modelId="{02F15509-FFED-4577-AEE3-EB7F6FE56A59}" type="pres">
      <dgm:prSet presAssocID="{A47B5BF5-1A21-4369-BF4C-57FC9B11AD58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6803BC99-A6F2-4CF7-B0E3-56DA9BAAFD2D}" type="pres">
      <dgm:prSet presAssocID="{A47B5BF5-1A21-4369-BF4C-57FC9B11AD58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309AEDCC-3C53-4E5E-9075-C09CA1640833}" type="pres">
      <dgm:prSet presAssocID="{5B797C09-ED71-4063-9371-A0E4112D5E0A}" presName="root2" presStyleCnt="0"/>
      <dgm:spPr/>
    </dgm:pt>
    <dgm:pt modelId="{6A60BAF4-B917-496F-B81F-D01DA53A5523}" type="pres">
      <dgm:prSet presAssocID="{5B797C09-ED71-4063-9371-A0E4112D5E0A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6762941-AE31-47B5-B043-A002A0B4813F}" type="pres">
      <dgm:prSet presAssocID="{5B797C09-ED71-4063-9371-A0E4112D5E0A}" presName="level3hierChild" presStyleCnt="0"/>
      <dgm:spPr/>
    </dgm:pt>
    <dgm:pt modelId="{B65AB3E2-6628-45F7-BFB2-E41464A6B937}" type="pres">
      <dgm:prSet presAssocID="{4C347CB0-B531-436E-B3E4-16D52F1D21C8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C5232CA4-4E06-428E-ADDB-AF2CD666DDAC}" type="pres">
      <dgm:prSet presAssocID="{4C347CB0-B531-436E-B3E4-16D52F1D21C8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4C3D8496-943E-4A69-80B5-8D30ED1BB74F}" type="pres">
      <dgm:prSet presAssocID="{1CE11DFB-CBA8-4CD2-A9F3-04ADECF10717}" presName="root2" presStyleCnt="0"/>
      <dgm:spPr/>
    </dgm:pt>
    <dgm:pt modelId="{68874DB7-83B6-4D3A-9767-17AF01D24A03}" type="pres">
      <dgm:prSet presAssocID="{1CE11DFB-CBA8-4CD2-A9F3-04ADECF1071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35F184A-D4B8-4832-850B-14F15B674E7F}" type="pres">
      <dgm:prSet presAssocID="{1CE11DFB-CBA8-4CD2-A9F3-04ADECF1071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1" presStyleCnt="16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1" presStyleCnt="16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2" presStyleCnt="16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2" presStyleCnt="16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6" presStyleCnt="9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6" presStyleCnt="9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3" presStyleCnt="16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3" presStyleCnt="16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EF3BF0BF-2333-46DA-804E-614949318369}" type="pres">
      <dgm:prSet presAssocID="{4A12813C-93E7-4507-8A89-AFD8F8F47A94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EC6A3533-F57A-46E2-A65B-8AB33EFD1B1F}" type="pres">
      <dgm:prSet presAssocID="{4A12813C-93E7-4507-8A89-AFD8F8F47A94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7F87888B-B7FE-412E-A64C-96D59DF8D86B}" type="pres">
      <dgm:prSet presAssocID="{26523533-8C36-4FD7-9919-9FDCDF233287}" presName="root2" presStyleCnt="0"/>
      <dgm:spPr/>
    </dgm:pt>
    <dgm:pt modelId="{92AD7326-AE70-4542-BAAE-DC79F1CBB3CC}" type="pres">
      <dgm:prSet presAssocID="{26523533-8C36-4FD7-9919-9FDCDF233287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B103AD7-BB0B-4AB2-BDE3-24C9E2F2C3E6}" type="pres">
      <dgm:prSet presAssocID="{26523533-8C36-4FD7-9919-9FDCDF233287}" presName="level3hierChild" presStyleCnt="0"/>
      <dgm:spPr/>
    </dgm:pt>
    <dgm:pt modelId="{77EAFACF-892C-4573-BE59-89A9937E4CB9}" type="pres">
      <dgm:prSet presAssocID="{380191BC-FBE1-4C4D-81B5-571FFA1AE8E4}" presName="conn2-1" presStyleLbl="parChTrans1D4" presStyleIdx="15" presStyleCnt="16"/>
      <dgm:spPr/>
      <dgm:t>
        <a:bodyPr/>
        <a:lstStyle/>
        <a:p>
          <a:endParaRPr lang="zh-CN" altLang="en-US"/>
        </a:p>
      </dgm:t>
    </dgm:pt>
    <dgm:pt modelId="{CEBDADB1-9CE2-4273-B601-EBF1CB92BBB1}" type="pres">
      <dgm:prSet presAssocID="{380191BC-FBE1-4C4D-81B5-571FFA1AE8E4}" presName="connTx" presStyleLbl="parChTrans1D4" presStyleIdx="15" presStyleCnt="16"/>
      <dgm:spPr/>
      <dgm:t>
        <a:bodyPr/>
        <a:lstStyle/>
        <a:p>
          <a:endParaRPr lang="zh-CN" altLang="en-US"/>
        </a:p>
      </dgm:t>
    </dgm:pt>
    <dgm:pt modelId="{D1D8C62E-6469-45FD-B492-C1CA8788321B}" type="pres">
      <dgm:prSet presAssocID="{D4DA04AE-A227-439B-9422-05A87E2CF57C}" presName="root2" presStyleCnt="0"/>
      <dgm:spPr/>
    </dgm:pt>
    <dgm:pt modelId="{EBF56FB8-31DA-4640-B368-AB7EDF1CF1EE}" type="pres">
      <dgm:prSet presAssocID="{D4DA04AE-A227-439B-9422-05A87E2CF57C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1B9361C-3F0F-4D0E-9F0B-3A70D8F6333B}" type="pres">
      <dgm:prSet presAssocID="{D4DA04AE-A227-439B-9422-05A87E2CF57C}" presName="level3hierChild" presStyleCnt="0"/>
      <dgm:spPr/>
    </dgm:pt>
  </dgm:ptLst>
  <dgm:cxnLst>
    <dgm:cxn modelId="{97B73496-6078-474D-8CD8-5085EDBD0798}" type="presOf" srcId="{C7AA69E3-92E0-422A-B665-FC84DD95D3F4}" destId="{2F0E3707-FA46-41AD-9CFE-B8D9B637068C}" srcOrd="0" destOrd="0" presId="urn:microsoft.com/office/officeart/2008/layout/HorizontalMultiLevelHierarchy"/>
    <dgm:cxn modelId="{75A94886-20EF-4622-B544-A43420907B12}" srcId="{4A8EA72C-0CCF-49B2-A9DA-32048F07ABF1}" destId="{C9AE6772-F79E-4D0C-B6A3-190D7BE330C7}" srcOrd="0" destOrd="0" parTransId="{52FC93CF-E0BD-4332-B921-C131CF020B10}" sibTransId="{C0C22DCB-892C-4A69-A2C8-D9149A7F7AAF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AEAB1D73-83BC-43E0-9E38-50A235730337}" type="presOf" srcId="{FA137558-9D06-4BB2-8049-227EDBFCDF69}" destId="{08EC2D9E-EEF5-4DFB-B18C-04297E92FEFA}" srcOrd="0" destOrd="0" presId="urn:microsoft.com/office/officeart/2008/layout/HorizontalMultiLevelHierarchy"/>
    <dgm:cxn modelId="{1460D4CA-2DFC-4459-815F-0EA33DD03107}" type="presOf" srcId="{4CE64EAB-1F23-4CF9-AE84-82CC69D105EA}" destId="{4DD7E8C5-D4E3-4A07-A586-B06A3F0FA0A4}" srcOrd="1" destOrd="0" presId="urn:microsoft.com/office/officeart/2008/layout/HorizontalMultiLevelHierarchy"/>
    <dgm:cxn modelId="{152FD647-6422-47C6-86D0-0C996E3EF453}" type="presOf" srcId="{125C7D03-E078-4254-ADA9-DF778D3D1A13}" destId="{FD39EFE5-E566-4C4B-AD09-CABEB3C1B05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BC896A5-8DB6-4A81-B471-B91090712D87}" type="presOf" srcId="{4A8EA72C-0CCF-49B2-A9DA-32048F07ABF1}" destId="{80EDAC27-855D-4462-A2E0-AD350572D5D6}" srcOrd="0" destOrd="0" presId="urn:microsoft.com/office/officeart/2008/layout/HorizontalMultiLevelHierarchy"/>
    <dgm:cxn modelId="{A4AAA483-45D2-4F0D-B64A-7698591E207D}" type="presOf" srcId="{7C1C1006-FF8F-45FA-B613-D1C9E4868FC6}" destId="{6084A302-5078-4BE0-80B7-B99AA06E451C}" srcOrd="0" destOrd="0" presId="urn:microsoft.com/office/officeart/2008/layout/HorizontalMultiLevelHierarchy"/>
    <dgm:cxn modelId="{B28E4B1E-4184-4AA9-AE1E-423F8F8EDAB8}" type="presOf" srcId="{C9AE6772-F79E-4D0C-B6A3-190D7BE330C7}" destId="{DE4A2E84-4A07-4719-BD30-D9A160F57754}" srcOrd="0" destOrd="0" presId="urn:microsoft.com/office/officeart/2008/layout/HorizontalMultiLevelHierarchy"/>
    <dgm:cxn modelId="{23847EDC-4C10-4EA1-B51E-7C3CA6D1F5E1}" srcId="{30FCB191-A26B-44DC-AA20-A07E62BB28D7}" destId="{F919E450-942C-45B2-AF39-50B20214B007}" srcOrd="1" destOrd="0" parTransId="{C3AAFE3D-6895-4220-A089-6EE8D6DF98DD}" sibTransId="{BFCD2601-0722-4526-B626-85E39C691BF0}"/>
    <dgm:cxn modelId="{4F1DABDB-ECE2-4F88-A5F0-BBDB26198F0B}" type="presOf" srcId="{7C1C1006-FF8F-45FA-B613-D1C9E4868FC6}" destId="{5F6F3BBD-6C2B-4839-A50B-2B8470876601}" srcOrd="1" destOrd="0" presId="urn:microsoft.com/office/officeart/2008/layout/HorizontalMultiLevelHierarchy"/>
    <dgm:cxn modelId="{BFFD2203-306D-4E30-BCE0-D4A647EBC273}" type="presOf" srcId="{CF9BEDA7-FD98-4657-A3CF-7E5F68ED9E8D}" destId="{613A4E0B-58AB-427D-9051-A8B2C6F55381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25CBF05D-3383-4B40-A623-F07316697E7F}" type="presOf" srcId="{692DB60D-6B5D-4093-9B68-9D0362CE7A0C}" destId="{C2BE6C5F-31C7-4C52-8F55-C8BC099CEDEC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ACF7282-8240-4B41-8592-704FA089DAA2}" type="presOf" srcId="{07E14FD1-4ABD-47DA-AD10-22893A96D965}" destId="{5EF2A711-6539-4B40-82F4-1D7ACF857AF7}" srcOrd="1" destOrd="0" presId="urn:microsoft.com/office/officeart/2008/layout/HorizontalMultiLevelHierarchy"/>
    <dgm:cxn modelId="{F6AD82BF-4051-4AE7-8870-5B88AACCF321}" type="presOf" srcId="{4CB6419A-06B3-4008-A675-C3B588864654}" destId="{691C4B03-F193-462B-8563-0CBB3DFC5ADA}" srcOrd="1" destOrd="0" presId="urn:microsoft.com/office/officeart/2008/layout/HorizontalMultiLevelHierarchy"/>
    <dgm:cxn modelId="{46652BD9-8092-499F-888F-B8AA5AD940FD}" type="presOf" srcId="{0DA1C060-E1EF-497C-B4B7-CC10236D4AB5}" destId="{D456BF37-646F-420A-817B-2C6FE870644F}" srcOrd="0" destOrd="0" presId="urn:microsoft.com/office/officeart/2008/layout/HorizontalMultiLevelHierarchy"/>
    <dgm:cxn modelId="{07E03714-EF88-41E5-93C3-6269CB28EC6F}" type="presOf" srcId="{1E48BBB0-9D91-4007-82C6-411D9964C921}" destId="{D39F0EBD-FE23-49ED-8731-BF50C8139E65}" srcOrd="0" destOrd="0" presId="urn:microsoft.com/office/officeart/2008/layout/HorizontalMultiLevelHierarchy"/>
    <dgm:cxn modelId="{52366E1D-AC3C-4AB9-9206-1DAC4ED3E2B8}" type="presOf" srcId="{125C7D03-E078-4254-ADA9-DF778D3D1A13}" destId="{2A0C8DB7-887D-45CC-B4A9-59004B9EF6B0}" srcOrd="1" destOrd="0" presId="urn:microsoft.com/office/officeart/2008/layout/HorizontalMultiLevelHierarchy"/>
    <dgm:cxn modelId="{3244CB27-E858-4AF8-AD48-F387EA435CEE}" type="presOf" srcId="{B19FD33A-DBAF-444F-8556-23AB29AB2C7F}" destId="{FDCE8F53-E322-4B1B-8535-1DF807DB34B9}" srcOrd="0" destOrd="0" presId="urn:microsoft.com/office/officeart/2008/layout/HorizontalMultiLevelHierarchy"/>
    <dgm:cxn modelId="{8A296836-3359-4CD5-B9F2-056B9165C194}" type="presOf" srcId="{07E14FD1-4ABD-47DA-AD10-22893A96D965}" destId="{F1254FD0-8054-4A01-9BB5-DAF029D79E79}" srcOrd="0" destOrd="0" presId="urn:microsoft.com/office/officeart/2008/layout/HorizontalMultiLevelHierarchy"/>
    <dgm:cxn modelId="{95954099-72D9-4163-B185-8BCA876E1070}" type="presOf" srcId="{A36A0323-D3B3-4EC3-9E94-866F0BF084F8}" destId="{80600A35-84AA-43CE-81F3-F98690856545}" srcOrd="0" destOrd="0" presId="urn:microsoft.com/office/officeart/2008/layout/HorizontalMultiLevelHierarchy"/>
    <dgm:cxn modelId="{EA8D0027-C2CE-41A9-9373-EA2EE44E9235}" type="presOf" srcId="{4C347CB0-B531-436E-B3E4-16D52F1D21C8}" destId="{C5232CA4-4E06-428E-ADDB-AF2CD666DDAC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E0CC609-52A5-400D-B686-21718D4E22A1}" type="presOf" srcId="{03ADB93D-B629-4D10-A527-3ABF753744E9}" destId="{D2391F31-FA2D-43F9-9FE8-1200D21AE459}" srcOrd="0" destOrd="0" presId="urn:microsoft.com/office/officeart/2008/layout/HorizontalMultiLevelHierarchy"/>
    <dgm:cxn modelId="{D49368CA-0AB2-4C8F-BFDE-69FB5B328B74}" type="presOf" srcId="{BBA7669C-F636-472B-8393-710D65294207}" destId="{9930AFAD-7CAA-421C-A6F6-BE96E32B90BE}" srcOrd="0" destOrd="0" presId="urn:microsoft.com/office/officeart/2008/layout/HorizontalMultiLevelHierarchy"/>
    <dgm:cxn modelId="{4B9236EE-70DA-4E97-9EB2-D4D027393FBF}" type="presOf" srcId="{4EC8A62C-26EC-4364-B202-1F81DA84E161}" destId="{247D9F70-23E9-4D50-A978-2D3999B0F735}" srcOrd="0" destOrd="0" presId="urn:microsoft.com/office/officeart/2008/layout/HorizontalMultiLevelHierarchy"/>
    <dgm:cxn modelId="{BF33263B-AF4A-41F1-9B71-6B31C4A1DF60}" type="presOf" srcId="{964BFDF6-DDB2-47F5-B527-B419FDF43E85}" destId="{2DAC4065-1AE1-4D2A-9CB3-313BFA3EB235}" srcOrd="0" destOrd="0" presId="urn:microsoft.com/office/officeart/2008/layout/HorizontalMultiLevelHierarchy"/>
    <dgm:cxn modelId="{8D9C9E2E-E5FD-4096-8BE6-AF2E1B0FECD0}" type="presOf" srcId="{F919E450-942C-45B2-AF39-50B20214B007}" destId="{8CDC3BCB-EA4F-4AC5-A5C0-BF272A62CF97}" srcOrd="0" destOrd="0" presId="urn:microsoft.com/office/officeart/2008/layout/HorizontalMultiLevelHierarchy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D2286343-E119-4D38-B671-0138CB34FF8A}" type="presOf" srcId="{4EC8A62C-26EC-4364-B202-1F81DA84E161}" destId="{E587203A-4BC7-4DA4-8A51-63ACF14C6A83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7821CAE5-55F9-4395-8A56-01E506C2CC9A}" type="presOf" srcId="{6213CB37-1C15-4606-893B-C9A5760A4800}" destId="{345CA9E2-D35F-4F96-AC71-F5A4B3296559}" srcOrd="0" destOrd="0" presId="urn:microsoft.com/office/officeart/2008/layout/HorizontalMultiLevelHierarchy"/>
    <dgm:cxn modelId="{EE3E6CF9-7957-450C-AAA7-0918B125BD1A}" srcId="{26523533-8C36-4FD7-9919-9FDCDF233287}" destId="{D4DA04AE-A227-439B-9422-05A87E2CF57C}" srcOrd="0" destOrd="0" parTransId="{380191BC-FBE1-4C4D-81B5-571FFA1AE8E4}" sibTransId="{98E5B18B-6FC3-40C1-8398-6E091FB25028}"/>
    <dgm:cxn modelId="{457F0B2D-934D-4F1E-99E6-DC755F45BCCD}" type="presOf" srcId="{380191BC-FBE1-4C4D-81B5-571FFA1AE8E4}" destId="{77EAFACF-892C-4573-BE59-89A9937E4CB9}" srcOrd="0" destOrd="0" presId="urn:microsoft.com/office/officeart/2008/layout/HorizontalMultiLevelHierarchy"/>
    <dgm:cxn modelId="{6FFD9DB6-7732-4515-ADA1-5DB28BED850A}" type="presOf" srcId="{692DB60D-6B5D-4093-9B68-9D0362CE7A0C}" destId="{669B0D54-80BF-42D2-8940-07A91909A848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A4A87124-F8E6-4A7A-9FF8-255306B583AC}" type="presOf" srcId="{8D3350CD-D046-4BB9-8444-B7F12264B91D}" destId="{53AEF0C2-BE19-450F-87F1-3F6A8CDD2C4F}" srcOrd="0" destOrd="0" presId="urn:microsoft.com/office/officeart/2008/layout/HorizontalMultiLevelHierarchy"/>
    <dgm:cxn modelId="{5E972F09-2D7F-45C0-AD50-066E373B1E38}" type="presOf" srcId="{1A6646C7-BB0B-4EAE-99FF-6AD5727CA462}" destId="{34044C52-B2E6-48E7-B324-5D6AF4102F09}" srcOrd="1" destOrd="0" presId="urn:microsoft.com/office/officeart/2008/layout/HorizontalMultiLevelHierarchy"/>
    <dgm:cxn modelId="{526E2E36-4BB8-478D-84E6-F3E1EA39A6A6}" type="presOf" srcId="{A47B5BF5-1A21-4369-BF4C-57FC9B11AD58}" destId="{6803BC99-A6F2-4CF7-B0E3-56DA9BAAFD2D}" srcOrd="1" destOrd="0" presId="urn:microsoft.com/office/officeart/2008/layout/HorizontalMultiLevelHierarchy"/>
    <dgm:cxn modelId="{E7E0AC73-FD5D-4211-8C13-75AEE188CF7F}" type="presOf" srcId="{C7D852CC-83C3-4D0D-B418-7B3508CA8623}" destId="{675C452B-A309-46DB-8A27-519F74B0332F}" srcOrd="1" destOrd="0" presId="urn:microsoft.com/office/officeart/2008/layout/HorizontalMultiLevelHierarchy"/>
    <dgm:cxn modelId="{9484BB06-156C-48C8-A23E-24BBE0353F3A}" type="presOf" srcId="{4CB6419A-06B3-4008-A675-C3B588864654}" destId="{7C1111C3-71C8-4A59-B707-B9C768098517}" srcOrd="0" destOrd="0" presId="urn:microsoft.com/office/officeart/2008/layout/HorizontalMultiLevelHierarchy"/>
    <dgm:cxn modelId="{1CAD3004-F52D-4A40-8A3D-CB84B753C95D}" type="presOf" srcId="{135C9364-DDB6-442F-8FAA-5BA030EFD734}" destId="{75CF11DC-1721-423F-B9AF-48802F04849A}" srcOrd="1" destOrd="0" presId="urn:microsoft.com/office/officeart/2008/layout/HorizontalMultiLevelHierarchy"/>
    <dgm:cxn modelId="{AD6D28CE-7DDD-4ED5-8E5D-7D6A5987E9F2}" type="presOf" srcId="{964BFDF6-DDB2-47F5-B527-B419FDF43E85}" destId="{36BD0849-2EE9-413C-915C-E1056298E9F6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F8EC8F0-6469-4229-841A-5281125DFE5E}" type="presOf" srcId="{380191BC-FBE1-4C4D-81B5-571FFA1AE8E4}" destId="{CEBDADB1-9CE2-4273-B601-EBF1CB92BBB1}" srcOrd="1" destOrd="0" presId="urn:microsoft.com/office/officeart/2008/layout/HorizontalMultiLevelHierarchy"/>
    <dgm:cxn modelId="{F2BABE60-9BF4-4105-92CE-FBCDFB5A885F}" type="presOf" srcId="{22961EB4-ACE3-491B-A12E-FD92D602D9C3}" destId="{7E713748-379C-4B5E-9EC6-622A2DAA67D9}" srcOrd="0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5591F9D4-C565-48B1-AD33-71505BE8FCA2}" type="presOf" srcId="{BBA84F89-D070-423F-8DFC-E025E47AD7FF}" destId="{EC8A8FAF-CCC1-447F-AF4A-1B7F5640C737}" srcOrd="0" destOrd="0" presId="urn:microsoft.com/office/officeart/2008/layout/HorizontalMultiLevelHierarchy"/>
    <dgm:cxn modelId="{3E38C050-01F2-4CE5-BBF7-7EB698037AF6}" srcId="{5F4CDCC5-DD6E-48A7-B755-C0183083ACD1}" destId="{5B797C09-ED71-4063-9371-A0E4112D5E0A}" srcOrd="0" destOrd="0" parTransId="{A47B5BF5-1A21-4369-BF4C-57FC9B11AD58}" sibTransId="{1CB7F874-3138-418D-AFA4-880A70D31DEF}"/>
    <dgm:cxn modelId="{24CACAD4-6C57-43A9-A12A-F74511D5933F}" type="presOf" srcId="{D99CEDBE-8131-494C-B10C-FB311A3A99FA}" destId="{B40EE180-25AF-4204-AE56-CB1DD087B5AE}" srcOrd="0" destOrd="0" presId="urn:microsoft.com/office/officeart/2008/layout/HorizontalMultiLevelHierarchy"/>
    <dgm:cxn modelId="{B1EB6AAC-FFFF-42E8-BBB0-80261F4FF057}" type="presOf" srcId="{826085A1-8E12-4B7E-9102-DD9A8C379936}" destId="{68EDF3CB-DDE5-4C83-9E0C-455DA6A355F9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997BBD31-2188-4636-900D-DF02CB7A836A}" type="presOf" srcId="{52FC93CF-E0BD-4332-B921-C131CF020B10}" destId="{3D7241D3-ED60-4F48-B13A-5BB2CE637C6A}" srcOrd="0" destOrd="0" presId="urn:microsoft.com/office/officeart/2008/layout/HorizontalMultiLevelHierarchy"/>
    <dgm:cxn modelId="{47B8E25B-B7E0-498D-BD4E-A20D1E889C01}" type="presOf" srcId="{A47B5BF5-1A21-4369-BF4C-57FC9B11AD58}" destId="{02F15509-FFED-4577-AEE3-EB7F6FE56A59}" srcOrd="0" destOrd="0" presId="urn:microsoft.com/office/officeart/2008/layout/HorizontalMultiLevelHierarchy"/>
    <dgm:cxn modelId="{F20A5D86-B659-448A-BCFB-EB0BBC555447}" type="presOf" srcId="{EE7AB39F-748A-4E7E-B197-2733B9168AC0}" destId="{AD5F8567-37F6-4CAA-8B49-515B5BB217E9}" srcOrd="1" destOrd="0" presId="urn:microsoft.com/office/officeart/2008/layout/HorizontalMultiLevelHierarchy"/>
    <dgm:cxn modelId="{D4E820FE-0147-4A93-9F76-F91260DE6DA7}" srcId="{C7AA69E3-92E0-422A-B665-FC84DD95D3F4}" destId="{7C61AA10-8D47-4F57-B5B0-A20198F6D756}" srcOrd="0" destOrd="0" parTransId="{826085A1-8E12-4B7E-9102-DD9A8C379936}" sibTransId="{5C82CAC1-F096-4BD1-8750-D47D83D77836}"/>
    <dgm:cxn modelId="{B6B2A725-7056-4F85-B260-FC1073809CF6}" type="presOf" srcId="{826085A1-8E12-4B7E-9102-DD9A8C379936}" destId="{493FAF17-9826-4C0E-8DD7-2132BD62D5EB}" srcOrd="1" destOrd="0" presId="urn:microsoft.com/office/officeart/2008/layout/HorizontalMultiLevelHierarchy"/>
    <dgm:cxn modelId="{739A30F5-7B1C-43AD-BD5A-51633D62DB37}" srcId="{FCCAE72E-3741-4C5F-B697-2CEBFC92CDF7}" destId="{1CE11DFB-CBA8-4CD2-A9F3-04ADECF10717}" srcOrd="1" destOrd="0" parTransId="{4C347CB0-B531-436E-B3E4-16D52F1D21C8}" sibTransId="{9C70DC2E-EA54-4428-A16A-3BBA849476DE}"/>
    <dgm:cxn modelId="{4AD76A06-5C0F-4425-AE63-B0C91EBD5E84}" type="presOf" srcId="{C7D852CC-83C3-4D0D-B418-7B3508CA8623}" destId="{E4D805C1-0FDD-4506-9132-245D1618CDA6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B974CBD2-0256-4A7E-A189-4A3B35B9FC71}" type="presOf" srcId="{C3AAFE3D-6895-4220-A089-6EE8D6DF98DD}" destId="{B3727608-8BDA-4664-9AEA-E8D5215A3569}" srcOrd="0" destOrd="0" presId="urn:microsoft.com/office/officeart/2008/layout/HorizontalMultiLevelHierarchy"/>
    <dgm:cxn modelId="{B3B1AC3D-EBDA-4DF9-B195-E54617BAD2C1}" type="presOf" srcId="{2FCCDA2B-747D-4FAA-B7F2-B0390F0E4FC1}" destId="{E2CE8335-163F-4FC8-9EB2-2F1AB9A3494D}" srcOrd="0" destOrd="0" presId="urn:microsoft.com/office/officeart/2008/layout/HorizontalMultiLevelHierarchy"/>
    <dgm:cxn modelId="{2D06D036-F7E6-419D-8463-76AF3FFD55C8}" type="presOf" srcId="{B19FD33A-DBAF-444F-8556-23AB29AB2C7F}" destId="{F560906A-546D-4571-BA60-ACF2D4A854CB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429FC4ED-BAE4-4943-8415-2DA8BB22AD75}" type="presOf" srcId="{5B797C09-ED71-4063-9371-A0E4112D5E0A}" destId="{6A60BAF4-B917-496F-B81F-D01DA53A5523}" srcOrd="0" destOrd="0" presId="urn:microsoft.com/office/officeart/2008/layout/HorizontalMultiLevelHierarchy"/>
    <dgm:cxn modelId="{78C6882A-F93B-4D90-846D-76DD0EB4ACE6}" type="presOf" srcId="{CE740258-D438-41E3-8A07-32E10DA78599}" destId="{21CF8C5B-CC44-482D-8CEF-644045B7ABBF}" srcOrd="1" destOrd="0" presId="urn:microsoft.com/office/officeart/2008/layout/HorizontalMultiLevelHierarchy"/>
    <dgm:cxn modelId="{0E479761-26CC-474B-9388-234FC1E3ADD4}" type="presOf" srcId="{D4DA04AE-A227-439B-9422-05A87E2CF57C}" destId="{EBF56FB8-31DA-4640-B368-AB7EDF1CF1EE}" srcOrd="0" destOrd="0" presId="urn:microsoft.com/office/officeart/2008/layout/HorizontalMultiLevelHierarchy"/>
    <dgm:cxn modelId="{D97E8ED8-FB65-4C99-8BDD-83415CD8EAC9}" type="presOf" srcId="{03ADB93D-B629-4D10-A527-3ABF753744E9}" destId="{541D34AF-66FF-4C5E-9F53-5D50EF8CF2C2}" srcOrd="1" destOrd="0" presId="urn:microsoft.com/office/officeart/2008/layout/HorizontalMultiLevelHierarchy"/>
    <dgm:cxn modelId="{A2270DA4-B7AE-41FA-9094-51345776FC14}" type="presOf" srcId="{BACCE4A2-3AD2-49FF-AA6C-4061F625A46A}" destId="{50DFE8EC-C200-4654-AAE8-1C218BF1FF46}" srcOrd="0" destOrd="0" presId="urn:microsoft.com/office/officeart/2008/layout/HorizontalMultiLevelHierarchy"/>
    <dgm:cxn modelId="{E9DE2C99-ABC0-4C99-B3F6-2AFE2BE7E5A0}" srcId="{0DA1C060-E1EF-497C-B4B7-CC10236D4AB5}" destId="{4A8EA72C-0CCF-49B2-A9DA-32048F07ABF1}" srcOrd="3" destOrd="0" parTransId="{4EC8A62C-26EC-4364-B202-1F81DA84E161}" sibTransId="{B82B0D6A-EB6A-489C-8F39-93BF6E95846C}"/>
    <dgm:cxn modelId="{85989076-E3D9-4920-929E-8E901644576A}" type="presOf" srcId="{FCCAE72E-3741-4C5F-B697-2CEBFC92CDF7}" destId="{47AE8846-F21F-4E4C-B4A3-D44DA4BF791C}" srcOrd="0" destOrd="0" presId="urn:microsoft.com/office/officeart/2008/layout/HorizontalMultiLevelHierarchy"/>
    <dgm:cxn modelId="{189F5E48-FDD5-4812-A1AA-5949DE121D11}" type="presOf" srcId="{135C9364-DDB6-442F-8FAA-5BA030EFD734}" destId="{FCD46113-877F-416E-8838-C882836F0D86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DE0BAC9D-DF25-4DE0-B4D1-772931E05B88}" type="presOf" srcId="{EE7AB39F-748A-4E7E-B197-2733B9168AC0}" destId="{E5ED6FB0-7FE4-432D-A7E2-1C05993FCA60}" srcOrd="0" destOrd="0" presId="urn:microsoft.com/office/officeart/2008/layout/HorizontalMultiLevelHierarchy"/>
    <dgm:cxn modelId="{D4910F56-986F-484E-8D9C-A1EC1A06EC3E}" type="presOf" srcId="{205801CE-4921-4398-A6F2-4026B5F8ED0D}" destId="{0969BAFA-3496-4531-8576-0557612549F2}" srcOrd="1" destOrd="0" presId="urn:microsoft.com/office/officeart/2008/layout/HorizontalMultiLevelHierarchy"/>
    <dgm:cxn modelId="{E33A0771-D33F-461F-B016-1A9996AECD9F}" srcId="{0DA1C060-E1EF-497C-B4B7-CC10236D4AB5}" destId="{5F4CDCC5-DD6E-48A7-B755-C0183083ACD1}" srcOrd="4" destOrd="0" parTransId="{692DB60D-6B5D-4093-9B68-9D0362CE7A0C}" sibTransId="{9E600D51-4FE1-4C06-BB81-8C8D734E8520}"/>
    <dgm:cxn modelId="{AA08E99E-5B93-47C8-9576-1C981A0D2A46}" type="presOf" srcId="{4A12813C-93E7-4507-8A89-AFD8F8F47A94}" destId="{EC6A3533-F57A-46E2-A65B-8AB33EFD1B1F}" srcOrd="1" destOrd="0" presId="urn:microsoft.com/office/officeart/2008/layout/HorizontalMultiLevelHierarchy"/>
    <dgm:cxn modelId="{9190499B-5E51-4249-80CE-8A87AEADDD95}" type="presOf" srcId="{3AB16EB6-4C09-4696-AAE7-C9AF97F6B5E8}" destId="{4AE60FE5-0106-4009-A9AD-E85CABEF1AC2}" srcOrd="0" destOrd="0" presId="urn:microsoft.com/office/officeart/2008/layout/HorizontalMultiLevelHierarchy"/>
    <dgm:cxn modelId="{0A61B987-70A6-40AA-B1E3-910F01C10057}" type="presOf" srcId="{4A12813C-93E7-4507-8A89-AFD8F8F47A94}" destId="{EF3BF0BF-2333-46DA-804E-614949318369}" srcOrd="0" destOrd="0" presId="urn:microsoft.com/office/officeart/2008/layout/HorizontalMultiLevelHierarchy"/>
    <dgm:cxn modelId="{B34E090D-CABF-43C7-935B-6C5023E831D1}" type="presOf" srcId="{205801CE-4921-4398-A6F2-4026B5F8ED0D}" destId="{A8670E1A-316C-4DEB-8558-CFCB7674E6A9}" srcOrd="0" destOrd="0" presId="urn:microsoft.com/office/officeart/2008/layout/HorizontalMultiLevelHierarchy"/>
    <dgm:cxn modelId="{1B4BB837-6799-4485-9C15-340A954DA780}" type="presOf" srcId="{1EE7BE5D-2C1B-4047-8F8A-8126382E41EC}" destId="{3AC91184-82E7-4A6A-A8EE-1079E8DAE50D}" srcOrd="0" destOrd="0" presId="urn:microsoft.com/office/officeart/2008/layout/HorizontalMultiLevelHierarchy"/>
    <dgm:cxn modelId="{630B4494-2943-494C-ADB4-BFC7367F2912}" type="presOf" srcId="{30FCB191-A26B-44DC-AA20-A07E62BB28D7}" destId="{AEAE9668-1594-42A7-936C-F6D9B03E5605}" srcOrd="0" destOrd="0" presId="urn:microsoft.com/office/officeart/2008/layout/HorizontalMultiLevelHierarchy"/>
    <dgm:cxn modelId="{4BECD8D3-1CFC-4B53-BDCF-A554150AA7D3}" srcId="{2FCCDA2B-747D-4FAA-B7F2-B0390F0E4FC1}" destId="{26523533-8C36-4FD7-9919-9FDCDF233287}" srcOrd="3" destOrd="0" parTransId="{4A12813C-93E7-4507-8A89-AFD8F8F47A94}" sibTransId="{B53D1695-B25A-415B-A50E-3E4C08A710EB}"/>
    <dgm:cxn modelId="{CDE6BB2D-90AF-4718-B2E0-0D0710C27B23}" type="presOf" srcId="{4D771B72-B8C5-4B26-8235-A3141ED5FCCF}" destId="{A9B15C1A-4C4B-4F3A-A878-84EA420CF092}" srcOrd="0" destOrd="0" presId="urn:microsoft.com/office/officeart/2008/layout/HorizontalMultiLevelHierarchy"/>
    <dgm:cxn modelId="{8B40898C-A43F-44A7-A0BA-570484C510BB}" type="presOf" srcId="{CE740258-D438-41E3-8A07-32E10DA78599}" destId="{1B7060DC-728A-447E-976E-69713194FB07}" srcOrd="0" destOrd="0" presId="urn:microsoft.com/office/officeart/2008/layout/HorizontalMultiLevelHierarchy"/>
    <dgm:cxn modelId="{21614DB3-955A-48D2-A57A-898F4ED5C5E6}" type="presOf" srcId="{19118D47-EC5E-46D6-8C7A-50D5424A615C}" destId="{96150568-7483-44FC-9BA6-DE9EA1D929E8}" srcOrd="0" destOrd="0" presId="urn:microsoft.com/office/officeart/2008/layout/HorizontalMultiLevelHierarchy"/>
    <dgm:cxn modelId="{65C9F43A-1D57-4DA9-B780-6D90DB5D0F58}" type="presOf" srcId="{5AD09BEB-5E93-4CE1-AE5D-985CD1CA771C}" destId="{C9A2B145-5387-4B1F-A759-774CCECBB1E5}" srcOrd="1" destOrd="0" presId="urn:microsoft.com/office/officeart/2008/layout/HorizontalMultiLevelHierarchy"/>
    <dgm:cxn modelId="{7B2F5DF0-806E-4719-BC13-A84C26135A83}" type="presOf" srcId="{1CE11DFB-CBA8-4CD2-A9F3-04ADECF10717}" destId="{68874DB7-83B6-4D3A-9767-17AF01D24A03}" srcOrd="0" destOrd="0" presId="urn:microsoft.com/office/officeart/2008/layout/HorizontalMultiLevelHierarchy"/>
    <dgm:cxn modelId="{8E75A6A0-8EBB-4AB9-ADB9-E94DD97B67B9}" type="presOf" srcId="{FA137558-9D06-4BB2-8049-227EDBFCDF69}" destId="{DF9BAD71-EF23-4CA3-83FF-AB3C82F6A16F}" srcOrd="1" destOrd="0" presId="urn:microsoft.com/office/officeart/2008/layout/HorizontalMultiLevelHierarchy"/>
    <dgm:cxn modelId="{0FBA8C8A-102A-4DA5-81C5-A00D4A69796B}" srcId="{BACCE4A2-3AD2-49FF-AA6C-4061F625A46A}" destId="{08509389-781B-4822-9ED7-F0F87E1C5EFE}" srcOrd="1" destOrd="0" parTransId="{4CE64EAB-1F23-4CF9-AE84-82CC69D105EA}" sibTransId="{8E23E6F9-653B-4D76-83D6-DBBA9E3500BB}"/>
    <dgm:cxn modelId="{7941DEA9-C002-4809-A81B-061A0FA56D91}" type="presOf" srcId="{5AD09BEB-5E93-4CE1-AE5D-985CD1CA771C}" destId="{10902F1B-76A0-42BF-B8B6-85638234AC1B}" srcOrd="0" destOrd="0" presId="urn:microsoft.com/office/officeart/2008/layout/HorizontalMultiLevelHierarchy"/>
    <dgm:cxn modelId="{1C7CE103-98D9-47FA-8EE7-9B42BECE60CA}" type="presOf" srcId="{08509389-781B-4822-9ED7-F0F87E1C5EFE}" destId="{964E3496-9F20-4756-A220-FBA1D5E4980C}" srcOrd="0" destOrd="0" presId="urn:microsoft.com/office/officeart/2008/layout/HorizontalMultiLevelHierarchy"/>
    <dgm:cxn modelId="{6C9A74EE-F254-4D11-977D-9A1C667D845D}" type="presOf" srcId="{5F4CDCC5-DD6E-48A7-B755-C0183083ACD1}" destId="{D6430182-F30B-4B9F-92E0-D2FB00CAD3F7}" srcOrd="0" destOrd="0" presId="urn:microsoft.com/office/officeart/2008/layout/HorizontalMultiLevelHierarchy"/>
    <dgm:cxn modelId="{2C1A9050-04FD-49DE-A5A5-83FDE87FC83E}" type="presOf" srcId="{4C347CB0-B531-436E-B3E4-16D52F1D21C8}" destId="{B65AB3E2-6628-45F7-BFB2-E41464A6B937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E1D20679-869E-451F-9C4B-133A06D4B098}" type="presOf" srcId="{71B63911-68FA-441B-9B6A-217F184EA500}" destId="{CBB3B77D-EBA8-4D22-98DB-01717DAA0DBE}" srcOrd="0" destOrd="0" presId="urn:microsoft.com/office/officeart/2008/layout/HorizontalMultiLevelHierarchy"/>
    <dgm:cxn modelId="{2845D2C1-2D7F-47EC-B4DC-5098BBB409CE}" type="presOf" srcId="{B8434FA2-D721-4A84-9A85-EB3BE1662521}" destId="{923880D7-A7F4-423D-A77A-395DF57084FA}" srcOrd="1" destOrd="0" presId="urn:microsoft.com/office/officeart/2008/layout/HorizontalMultiLevelHierarchy"/>
    <dgm:cxn modelId="{5CF25F7B-B34B-4540-A27F-EC2876CF2B71}" type="presOf" srcId="{CF9BEDA7-FD98-4657-A3CF-7E5F68ED9E8D}" destId="{8C07BC25-D6C9-4CF7-B000-4A39865469A4}" srcOrd="1" destOrd="0" presId="urn:microsoft.com/office/officeart/2008/layout/HorizontalMultiLevelHierarchy"/>
    <dgm:cxn modelId="{8702229A-3E26-4D5B-9791-0FF4316D7B0D}" type="presOf" srcId="{26523533-8C36-4FD7-9919-9FDCDF233287}" destId="{92AD7326-AE70-4542-BAAE-DC79F1CBB3CC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3D764B0D-F054-4910-8001-842DB9430E2F}" type="presOf" srcId="{7C61AA10-8D47-4F57-B5B0-A20198F6D756}" destId="{2E5DB0EE-0598-4014-BCC7-2FD3920669B4}" srcOrd="0" destOrd="0" presId="urn:microsoft.com/office/officeart/2008/layout/HorizontalMultiLevelHierarchy"/>
    <dgm:cxn modelId="{BAD469C0-4633-48FD-BD07-30459A419DE3}" type="presOf" srcId="{C3AAFE3D-6895-4220-A089-6EE8D6DF98DD}" destId="{7D88DD8E-44EF-4D7A-9D20-9E5F4202D83A}" srcOrd="1" destOrd="0" presId="urn:microsoft.com/office/officeart/2008/layout/HorizontalMultiLevelHierarchy"/>
    <dgm:cxn modelId="{DDBD1955-59BF-4409-82CA-AC9678ED524F}" type="presOf" srcId="{52FC93CF-E0BD-4332-B921-C131CF020B10}" destId="{9B7C35BC-AAA1-4D1B-9F0B-C391ADD3E660}" srcOrd="1" destOrd="0" presId="urn:microsoft.com/office/officeart/2008/layout/HorizontalMultiLevelHierarchy"/>
    <dgm:cxn modelId="{119DB30B-B5C5-4A49-B1A5-9AE5676DCD50}" type="presOf" srcId="{4CE64EAB-1F23-4CF9-AE84-82CC69D105EA}" destId="{3C4CE92F-335B-4A7A-8BB0-EC6AFC5BABCB}" srcOrd="0" destOrd="0" presId="urn:microsoft.com/office/officeart/2008/layout/HorizontalMultiLevelHierarchy"/>
    <dgm:cxn modelId="{8BB91092-2164-4E3F-BB7A-AF3C04A751FE}" type="presOf" srcId="{B8434FA2-D721-4A84-9A85-EB3BE1662521}" destId="{7212D5D5-1939-4CB3-89C6-89F2F80A28F8}" srcOrd="0" destOrd="0" presId="urn:microsoft.com/office/officeart/2008/layout/HorizontalMultiLevelHierarchy"/>
    <dgm:cxn modelId="{22756F2E-C9E0-4E60-AF45-44A58529DC70}" type="presOf" srcId="{C8F2FFF7-74DA-440A-822D-47DB1314E36C}" destId="{CF727354-29D2-487B-B444-C7F2F7C6251F}" srcOrd="0" destOrd="0" presId="urn:microsoft.com/office/officeart/2008/layout/HorizontalMultiLevelHierarchy"/>
    <dgm:cxn modelId="{96D72389-9F69-421C-953A-E85312CA70FC}" type="presOf" srcId="{1A6646C7-BB0B-4EAE-99FF-6AD5727CA462}" destId="{65055C2D-2B2C-4D84-ACA4-59F12A018C1E}" srcOrd="0" destOrd="0" presId="urn:microsoft.com/office/officeart/2008/layout/HorizontalMultiLevelHierarchy"/>
    <dgm:cxn modelId="{F4570ED4-9EBB-4191-9B10-0E7EE93DDB78}" type="presOf" srcId="{D99CEDBE-8131-494C-B10C-FB311A3A99FA}" destId="{5409006B-7558-4B23-8991-ED1CB7E3B5FA}" srcOrd="1" destOrd="0" presId="urn:microsoft.com/office/officeart/2008/layout/HorizontalMultiLevelHierarchy"/>
    <dgm:cxn modelId="{82DAF56E-9F28-45FF-893C-10857B722EDE}" type="presParOf" srcId="{D61D9318-CF1C-4027-9FB9-CA3681111D48}" destId="{270F17E6-7730-4FCF-B2C8-87132A2A2953}" srcOrd="0" destOrd="0" presId="urn:microsoft.com/office/officeart/2008/layout/HorizontalMultiLevelHierarchy"/>
    <dgm:cxn modelId="{5B4BCEB1-E749-45BD-A905-AFD596989408}" type="presParOf" srcId="{270F17E6-7730-4FCF-B2C8-87132A2A2953}" destId="{47AE8846-F21F-4E4C-B4A3-D44DA4BF791C}" srcOrd="0" destOrd="0" presId="urn:microsoft.com/office/officeart/2008/layout/HorizontalMultiLevelHierarchy"/>
    <dgm:cxn modelId="{7405211F-4B4D-417F-A046-33C1AFC999F4}" type="presParOf" srcId="{270F17E6-7730-4FCF-B2C8-87132A2A2953}" destId="{00B6C323-8ADF-4C2C-A98F-03A35CC9AEB8}" srcOrd="1" destOrd="0" presId="urn:microsoft.com/office/officeart/2008/layout/HorizontalMultiLevelHierarchy"/>
    <dgm:cxn modelId="{9BD02268-68FB-43BB-9915-E29BC24ADC02}" type="presParOf" srcId="{00B6C323-8ADF-4C2C-A98F-03A35CC9AEB8}" destId="{10902F1B-76A0-42BF-B8B6-85638234AC1B}" srcOrd="0" destOrd="0" presId="urn:microsoft.com/office/officeart/2008/layout/HorizontalMultiLevelHierarchy"/>
    <dgm:cxn modelId="{807D9EC9-4651-4FE8-81E2-9BFD12FF5A2B}" type="presParOf" srcId="{10902F1B-76A0-42BF-B8B6-85638234AC1B}" destId="{C9A2B145-5387-4B1F-A759-774CCECBB1E5}" srcOrd="0" destOrd="0" presId="urn:microsoft.com/office/officeart/2008/layout/HorizontalMultiLevelHierarchy"/>
    <dgm:cxn modelId="{9D83772A-0389-4BB1-8667-8CBC829781AC}" type="presParOf" srcId="{00B6C323-8ADF-4C2C-A98F-03A35CC9AEB8}" destId="{B80AF7FE-B4A1-49B4-8432-E40926974E76}" srcOrd="1" destOrd="0" presId="urn:microsoft.com/office/officeart/2008/layout/HorizontalMultiLevelHierarchy"/>
    <dgm:cxn modelId="{696F8313-E2A9-4040-9ED0-678B8B5A0876}" type="presParOf" srcId="{B80AF7FE-B4A1-49B4-8432-E40926974E76}" destId="{D456BF37-646F-420A-817B-2C6FE870644F}" srcOrd="0" destOrd="0" presId="urn:microsoft.com/office/officeart/2008/layout/HorizontalMultiLevelHierarchy"/>
    <dgm:cxn modelId="{F33B4BE9-A3B0-446E-AD9E-DB6DF68BC269}" type="presParOf" srcId="{B80AF7FE-B4A1-49B4-8432-E40926974E76}" destId="{2E4195E7-C526-43C1-8251-2AF2A6B49243}" srcOrd="1" destOrd="0" presId="urn:microsoft.com/office/officeart/2008/layout/HorizontalMultiLevelHierarchy"/>
    <dgm:cxn modelId="{3CFDDB9F-3D80-4665-8D54-4BD8425F06E6}" type="presParOf" srcId="{2E4195E7-C526-43C1-8251-2AF2A6B49243}" destId="{E4D805C1-0FDD-4506-9132-245D1618CDA6}" srcOrd="0" destOrd="0" presId="urn:microsoft.com/office/officeart/2008/layout/HorizontalMultiLevelHierarchy"/>
    <dgm:cxn modelId="{D54B7EAA-85EF-4714-BC89-3210C2C9D08D}" type="presParOf" srcId="{E4D805C1-0FDD-4506-9132-245D1618CDA6}" destId="{675C452B-A309-46DB-8A27-519F74B0332F}" srcOrd="0" destOrd="0" presId="urn:microsoft.com/office/officeart/2008/layout/HorizontalMultiLevelHierarchy"/>
    <dgm:cxn modelId="{AFA03999-C9D9-478E-ABD7-D2985F48CC89}" type="presParOf" srcId="{2E4195E7-C526-43C1-8251-2AF2A6B49243}" destId="{D9CAAA9F-65CF-4771-831C-8EF172A724A5}" srcOrd="1" destOrd="0" presId="urn:microsoft.com/office/officeart/2008/layout/HorizontalMultiLevelHierarchy"/>
    <dgm:cxn modelId="{08B177C3-704F-4DEC-8DFF-137D4D4F0026}" type="presParOf" srcId="{D9CAAA9F-65CF-4771-831C-8EF172A724A5}" destId="{9930AFAD-7CAA-421C-A6F6-BE96E32B90BE}" srcOrd="0" destOrd="0" presId="urn:microsoft.com/office/officeart/2008/layout/HorizontalMultiLevelHierarchy"/>
    <dgm:cxn modelId="{8394FEAC-4079-4C4F-8A5E-1E15D78A5049}" type="presParOf" srcId="{D9CAAA9F-65CF-4771-831C-8EF172A724A5}" destId="{9D792460-AE18-422F-8A94-3AAAF05AC764}" srcOrd="1" destOrd="0" presId="urn:microsoft.com/office/officeart/2008/layout/HorizontalMultiLevelHierarchy"/>
    <dgm:cxn modelId="{B134F785-F711-4264-B4C6-EEC9838FEEE8}" type="presParOf" srcId="{9D792460-AE18-422F-8A94-3AAAF05AC764}" destId="{6084A302-5078-4BE0-80B7-B99AA06E451C}" srcOrd="0" destOrd="0" presId="urn:microsoft.com/office/officeart/2008/layout/HorizontalMultiLevelHierarchy"/>
    <dgm:cxn modelId="{2679E1C8-7A8B-4EE5-BB01-A41E1D35ACD2}" type="presParOf" srcId="{6084A302-5078-4BE0-80B7-B99AA06E451C}" destId="{5F6F3BBD-6C2B-4839-A50B-2B8470876601}" srcOrd="0" destOrd="0" presId="urn:microsoft.com/office/officeart/2008/layout/HorizontalMultiLevelHierarchy"/>
    <dgm:cxn modelId="{BCE7709E-9A02-4C40-9A24-A633E94AB746}" type="presParOf" srcId="{9D792460-AE18-422F-8A94-3AAAF05AC764}" destId="{7D7670E2-5AE4-479A-A167-731A08547B20}" srcOrd="1" destOrd="0" presId="urn:microsoft.com/office/officeart/2008/layout/HorizontalMultiLevelHierarchy"/>
    <dgm:cxn modelId="{EE75BCD7-5D4A-42EB-BCFC-63F541FD83B0}" type="presParOf" srcId="{7D7670E2-5AE4-479A-A167-731A08547B20}" destId="{AEAE9668-1594-42A7-936C-F6D9B03E5605}" srcOrd="0" destOrd="0" presId="urn:microsoft.com/office/officeart/2008/layout/HorizontalMultiLevelHierarchy"/>
    <dgm:cxn modelId="{B5BCF558-E287-4AE6-8C32-CDDB59F6AA91}" type="presParOf" srcId="{7D7670E2-5AE4-479A-A167-731A08547B20}" destId="{F9B9F49D-7972-4FFC-8A8C-A865E91EE436}" srcOrd="1" destOrd="0" presId="urn:microsoft.com/office/officeart/2008/layout/HorizontalMultiLevelHierarchy"/>
    <dgm:cxn modelId="{DFD41E4D-A18A-4683-8CA2-A9077CBDF7DF}" type="presParOf" srcId="{F9B9F49D-7972-4FFC-8A8C-A865E91EE436}" destId="{D2391F31-FA2D-43F9-9FE8-1200D21AE459}" srcOrd="0" destOrd="0" presId="urn:microsoft.com/office/officeart/2008/layout/HorizontalMultiLevelHierarchy"/>
    <dgm:cxn modelId="{54E4971D-95ED-45D2-B1EE-8094F3E5C1A8}" type="presParOf" srcId="{D2391F31-FA2D-43F9-9FE8-1200D21AE459}" destId="{541D34AF-66FF-4C5E-9F53-5D50EF8CF2C2}" srcOrd="0" destOrd="0" presId="urn:microsoft.com/office/officeart/2008/layout/HorizontalMultiLevelHierarchy"/>
    <dgm:cxn modelId="{E5FB9B6C-4EA3-4573-BBC6-A05022DF1480}" type="presParOf" srcId="{F9B9F49D-7972-4FFC-8A8C-A865E91EE436}" destId="{7F21604D-8204-4464-9D98-3E3C63CCE5E6}" srcOrd="1" destOrd="0" presId="urn:microsoft.com/office/officeart/2008/layout/HorizontalMultiLevelHierarchy"/>
    <dgm:cxn modelId="{D4DC5529-0E93-498D-8817-EDFF90A58E4F}" type="presParOf" srcId="{7F21604D-8204-4464-9D98-3E3C63CCE5E6}" destId="{EC8A8FAF-CCC1-447F-AF4A-1B7F5640C737}" srcOrd="0" destOrd="0" presId="urn:microsoft.com/office/officeart/2008/layout/HorizontalMultiLevelHierarchy"/>
    <dgm:cxn modelId="{E640ED3A-FCA3-4412-AE87-1D99415E1852}" type="presParOf" srcId="{7F21604D-8204-4464-9D98-3E3C63CCE5E6}" destId="{62F596EF-CB32-491B-A62A-42CD5777D695}" srcOrd="1" destOrd="0" presId="urn:microsoft.com/office/officeart/2008/layout/HorizontalMultiLevelHierarchy"/>
    <dgm:cxn modelId="{8DE85E7B-6A8C-4347-B32D-838C024FC939}" type="presParOf" srcId="{F9B9F49D-7972-4FFC-8A8C-A865E91EE436}" destId="{B3727608-8BDA-4664-9AEA-E8D5215A3569}" srcOrd="2" destOrd="0" presId="urn:microsoft.com/office/officeart/2008/layout/HorizontalMultiLevelHierarchy"/>
    <dgm:cxn modelId="{70F181E2-67C6-4334-A93D-490F95AD6E28}" type="presParOf" srcId="{B3727608-8BDA-4664-9AEA-E8D5215A3569}" destId="{7D88DD8E-44EF-4D7A-9D20-9E5F4202D83A}" srcOrd="0" destOrd="0" presId="urn:microsoft.com/office/officeart/2008/layout/HorizontalMultiLevelHierarchy"/>
    <dgm:cxn modelId="{543F25A4-3981-4377-BA48-BEB6546BB1FF}" type="presParOf" srcId="{F9B9F49D-7972-4FFC-8A8C-A865E91EE436}" destId="{AE0E5332-1DB5-493B-ABC0-CBF88F5ADFEE}" srcOrd="3" destOrd="0" presId="urn:microsoft.com/office/officeart/2008/layout/HorizontalMultiLevelHierarchy"/>
    <dgm:cxn modelId="{E935B814-E433-4C2B-AD78-CBB6F51ADB13}" type="presParOf" srcId="{AE0E5332-1DB5-493B-ABC0-CBF88F5ADFEE}" destId="{8CDC3BCB-EA4F-4AC5-A5C0-BF272A62CF97}" srcOrd="0" destOrd="0" presId="urn:microsoft.com/office/officeart/2008/layout/HorizontalMultiLevelHierarchy"/>
    <dgm:cxn modelId="{2EDA50E5-440C-48ED-8E8D-11B9E01EBAF5}" type="presParOf" srcId="{AE0E5332-1DB5-493B-ABC0-CBF88F5ADFEE}" destId="{DE557EA1-62BD-4280-ADFA-55EE850C6EAB}" srcOrd="1" destOrd="0" presId="urn:microsoft.com/office/officeart/2008/layout/HorizontalMultiLevelHierarchy"/>
    <dgm:cxn modelId="{07E64F0C-AD8C-4185-A651-C972F9916162}" type="presParOf" srcId="{2E4195E7-C526-43C1-8251-2AF2A6B49243}" destId="{A8670E1A-316C-4DEB-8558-CFCB7674E6A9}" srcOrd="2" destOrd="0" presId="urn:microsoft.com/office/officeart/2008/layout/HorizontalMultiLevelHierarchy"/>
    <dgm:cxn modelId="{69C2D614-5938-488B-93F8-5B3773438FF4}" type="presParOf" srcId="{A8670E1A-316C-4DEB-8558-CFCB7674E6A9}" destId="{0969BAFA-3496-4531-8576-0557612549F2}" srcOrd="0" destOrd="0" presId="urn:microsoft.com/office/officeart/2008/layout/HorizontalMultiLevelHierarchy"/>
    <dgm:cxn modelId="{7AABF2EF-0E25-45CD-83AC-C5DCDEECF0A1}" type="presParOf" srcId="{2E4195E7-C526-43C1-8251-2AF2A6B49243}" destId="{87A9E84E-4CCE-4949-85C2-72B5C7B9C488}" srcOrd="3" destOrd="0" presId="urn:microsoft.com/office/officeart/2008/layout/HorizontalMultiLevelHierarchy"/>
    <dgm:cxn modelId="{549036D5-946E-4655-B396-E5E3ED343B61}" type="presParOf" srcId="{87A9E84E-4CCE-4949-85C2-72B5C7B9C488}" destId="{2F0E3707-FA46-41AD-9CFE-B8D9B637068C}" srcOrd="0" destOrd="0" presId="urn:microsoft.com/office/officeart/2008/layout/HorizontalMultiLevelHierarchy"/>
    <dgm:cxn modelId="{719D3FD9-CEBE-49C1-B743-3EB0845FE6F8}" type="presParOf" srcId="{87A9E84E-4CCE-4949-85C2-72B5C7B9C488}" destId="{A799D3B7-0E19-40B7-90B5-76A63FBFCD8E}" srcOrd="1" destOrd="0" presId="urn:microsoft.com/office/officeart/2008/layout/HorizontalMultiLevelHierarchy"/>
    <dgm:cxn modelId="{E0969A9D-9212-4215-BCE5-35666C28FAD0}" type="presParOf" srcId="{A799D3B7-0E19-40B7-90B5-76A63FBFCD8E}" destId="{68EDF3CB-DDE5-4C83-9E0C-455DA6A355F9}" srcOrd="0" destOrd="0" presId="urn:microsoft.com/office/officeart/2008/layout/HorizontalMultiLevelHierarchy"/>
    <dgm:cxn modelId="{C38FD8DB-9C62-4833-ABAC-B51DF15ED3A3}" type="presParOf" srcId="{68EDF3CB-DDE5-4C83-9E0C-455DA6A355F9}" destId="{493FAF17-9826-4C0E-8DD7-2132BD62D5EB}" srcOrd="0" destOrd="0" presId="urn:microsoft.com/office/officeart/2008/layout/HorizontalMultiLevelHierarchy"/>
    <dgm:cxn modelId="{3CF7F181-3EA8-4E55-B560-BD86E1D91891}" type="presParOf" srcId="{A799D3B7-0E19-40B7-90B5-76A63FBFCD8E}" destId="{10CF5EDE-E912-4B86-823B-579DB384EDBB}" srcOrd="1" destOrd="0" presId="urn:microsoft.com/office/officeart/2008/layout/HorizontalMultiLevelHierarchy"/>
    <dgm:cxn modelId="{D2A7FABB-DAAB-431D-9EF4-F015E8CFA0AE}" type="presParOf" srcId="{10CF5EDE-E912-4B86-823B-579DB384EDBB}" destId="{2E5DB0EE-0598-4014-BCC7-2FD3920669B4}" srcOrd="0" destOrd="0" presId="urn:microsoft.com/office/officeart/2008/layout/HorizontalMultiLevelHierarchy"/>
    <dgm:cxn modelId="{8B2D2062-E35F-4BFD-BE4C-173825D783E2}" type="presParOf" srcId="{10CF5EDE-E912-4B86-823B-579DB384EDBB}" destId="{8EFFBABF-1894-4D93-B4D2-CED1758DE7BC}" srcOrd="1" destOrd="0" presId="urn:microsoft.com/office/officeart/2008/layout/HorizontalMultiLevelHierarchy"/>
    <dgm:cxn modelId="{725D6A63-1BBF-49F6-90A5-986A9593DBC0}" type="presParOf" srcId="{2E4195E7-C526-43C1-8251-2AF2A6B49243}" destId="{F1254FD0-8054-4A01-9BB5-DAF029D79E79}" srcOrd="4" destOrd="0" presId="urn:microsoft.com/office/officeart/2008/layout/HorizontalMultiLevelHierarchy"/>
    <dgm:cxn modelId="{38FB0F36-6C10-4CE1-B73C-08EEA2830841}" type="presParOf" srcId="{F1254FD0-8054-4A01-9BB5-DAF029D79E79}" destId="{5EF2A711-6539-4B40-82F4-1D7ACF857AF7}" srcOrd="0" destOrd="0" presId="urn:microsoft.com/office/officeart/2008/layout/HorizontalMultiLevelHierarchy"/>
    <dgm:cxn modelId="{B8AF759D-924C-4862-859C-9DE7433B84F8}" type="presParOf" srcId="{2E4195E7-C526-43C1-8251-2AF2A6B49243}" destId="{B5CC62BD-C3D7-429F-B9EC-0B5D8AC3ADAF}" srcOrd="5" destOrd="0" presId="urn:microsoft.com/office/officeart/2008/layout/HorizontalMultiLevelHierarchy"/>
    <dgm:cxn modelId="{5835B4A2-DB6C-4582-A20A-A8049A0AED1E}" type="presParOf" srcId="{B5CC62BD-C3D7-429F-B9EC-0B5D8AC3ADAF}" destId="{80600A35-84AA-43CE-81F3-F98690856545}" srcOrd="0" destOrd="0" presId="urn:microsoft.com/office/officeart/2008/layout/HorizontalMultiLevelHierarchy"/>
    <dgm:cxn modelId="{9C14A87B-3B54-46CE-8088-DFE9DF1196E7}" type="presParOf" srcId="{B5CC62BD-C3D7-429F-B9EC-0B5D8AC3ADAF}" destId="{524E3F09-EDD1-4C4E-9154-C3DF6038309F}" srcOrd="1" destOrd="0" presId="urn:microsoft.com/office/officeart/2008/layout/HorizontalMultiLevelHierarchy"/>
    <dgm:cxn modelId="{5F037E76-243A-4589-84C4-C507C9630513}" type="presParOf" srcId="{524E3F09-EDD1-4C4E-9154-C3DF6038309F}" destId="{08EC2D9E-EEF5-4DFB-B18C-04297E92FEFA}" srcOrd="0" destOrd="0" presId="urn:microsoft.com/office/officeart/2008/layout/HorizontalMultiLevelHierarchy"/>
    <dgm:cxn modelId="{3E11201D-5110-4FEC-AE21-CC859A85E8F3}" type="presParOf" srcId="{08EC2D9E-EEF5-4DFB-B18C-04297E92FEFA}" destId="{DF9BAD71-EF23-4CA3-83FF-AB3C82F6A16F}" srcOrd="0" destOrd="0" presId="urn:microsoft.com/office/officeart/2008/layout/HorizontalMultiLevelHierarchy"/>
    <dgm:cxn modelId="{A2319BB6-F053-4AE6-A154-D01E8EF77C11}" type="presParOf" srcId="{524E3F09-EDD1-4C4E-9154-C3DF6038309F}" destId="{CFD0EF6D-F7DA-4E10-89FF-BE4E2630F12D}" srcOrd="1" destOrd="0" presId="urn:microsoft.com/office/officeart/2008/layout/HorizontalMultiLevelHierarchy"/>
    <dgm:cxn modelId="{98A9C23D-D205-42F1-B797-A8F69C1D921C}" type="presParOf" srcId="{CFD0EF6D-F7DA-4E10-89FF-BE4E2630F12D}" destId="{A9B15C1A-4C4B-4F3A-A878-84EA420CF092}" srcOrd="0" destOrd="0" presId="urn:microsoft.com/office/officeart/2008/layout/HorizontalMultiLevelHierarchy"/>
    <dgm:cxn modelId="{E1DCA872-DF01-4D24-8F70-6E13A7527D8A}" type="presParOf" srcId="{CFD0EF6D-F7DA-4E10-89FF-BE4E2630F12D}" destId="{34ADDADB-DF4A-484B-8460-B0D255B0589C}" srcOrd="1" destOrd="0" presId="urn:microsoft.com/office/officeart/2008/layout/HorizontalMultiLevelHierarchy"/>
    <dgm:cxn modelId="{471E9274-520F-41D8-8AEF-FF40500314AD}" type="presParOf" srcId="{34ADDADB-DF4A-484B-8460-B0D255B0589C}" destId="{FCD46113-877F-416E-8838-C882836F0D86}" srcOrd="0" destOrd="0" presId="urn:microsoft.com/office/officeart/2008/layout/HorizontalMultiLevelHierarchy"/>
    <dgm:cxn modelId="{AED09472-7E8F-4011-A3ED-0B43159CB057}" type="presParOf" srcId="{FCD46113-877F-416E-8838-C882836F0D86}" destId="{75CF11DC-1721-423F-B9AF-48802F04849A}" srcOrd="0" destOrd="0" presId="urn:microsoft.com/office/officeart/2008/layout/HorizontalMultiLevelHierarchy"/>
    <dgm:cxn modelId="{3C325D0E-F3BB-41A3-82A1-288C6BEF0BA4}" type="presParOf" srcId="{34ADDADB-DF4A-484B-8460-B0D255B0589C}" destId="{F64B44EA-82DA-4EB0-998C-B25716E67284}" srcOrd="1" destOrd="0" presId="urn:microsoft.com/office/officeart/2008/layout/HorizontalMultiLevelHierarchy"/>
    <dgm:cxn modelId="{DC092861-6FBF-44A1-9BC0-6548DA997DF5}" type="presParOf" srcId="{F64B44EA-82DA-4EB0-998C-B25716E67284}" destId="{CF727354-29D2-487B-B444-C7F2F7C6251F}" srcOrd="0" destOrd="0" presId="urn:microsoft.com/office/officeart/2008/layout/HorizontalMultiLevelHierarchy"/>
    <dgm:cxn modelId="{4D79489A-C112-4110-8FEF-99117DE9B2B2}" type="presParOf" srcId="{F64B44EA-82DA-4EB0-998C-B25716E67284}" destId="{58F4A309-14AC-4EA6-8D70-E6386705338C}" srcOrd="1" destOrd="0" presId="urn:microsoft.com/office/officeart/2008/layout/HorizontalMultiLevelHierarchy"/>
    <dgm:cxn modelId="{5A3A9C49-53BD-41E7-9417-7CE12BFA7136}" type="presParOf" srcId="{2E4195E7-C526-43C1-8251-2AF2A6B49243}" destId="{247D9F70-23E9-4D50-A978-2D3999B0F735}" srcOrd="6" destOrd="0" presId="urn:microsoft.com/office/officeart/2008/layout/HorizontalMultiLevelHierarchy"/>
    <dgm:cxn modelId="{FB304983-511C-44E6-B713-47EF9A9570CE}" type="presParOf" srcId="{247D9F70-23E9-4D50-A978-2D3999B0F735}" destId="{E587203A-4BC7-4DA4-8A51-63ACF14C6A83}" srcOrd="0" destOrd="0" presId="urn:microsoft.com/office/officeart/2008/layout/HorizontalMultiLevelHierarchy"/>
    <dgm:cxn modelId="{0D5A81C1-5730-4AC7-B72B-E3B02519995F}" type="presParOf" srcId="{2E4195E7-C526-43C1-8251-2AF2A6B49243}" destId="{FF212F61-2A93-4125-812F-67F66FF5BD4B}" srcOrd="7" destOrd="0" presId="urn:microsoft.com/office/officeart/2008/layout/HorizontalMultiLevelHierarchy"/>
    <dgm:cxn modelId="{5C115461-A2CD-4D24-8161-2051960F8A1C}" type="presParOf" srcId="{FF212F61-2A93-4125-812F-67F66FF5BD4B}" destId="{80EDAC27-855D-4462-A2E0-AD350572D5D6}" srcOrd="0" destOrd="0" presId="urn:microsoft.com/office/officeart/2008/layout/HorizontalMultiLevelHierarchy"/>
    <dgm:cxn modelId="{6D61C1AE-9A63-4A87-82F9-CAB3616CB643}" type="presParOf" srcId="{FF212F61-2A93-4125-812F-67F66FF5BD4B}" destId="{5335E2F4-8283-4949-9C18-E1F9B25FE650}" srcOrd="1" destOrd="0" presId="urn:microsoft.com/office/officeart/2008/layout/HorizontalMultiLevelHierarchy"/>
    <dgm:cxn modelId="{7C9E1EC0-9596-429D-A902-CCEA1FFDCC07}" type="presParOf" srcId="{5335E2F4-8283-4949-9C18-E1F9B25FE650}" destId="{3D7241D3-ED60-4F48-B13A-5BB2CE637C6A}" srcOrd="0" destOrd="0" presId="urn:microsoft.com/office/officeart/2008/layout/HorizontalMultiLevelHierarchy"/>
    <dgm:cxn modelId="{AA521D52-6EC6-434E-AF42-366526CA12AF}" type="presParOf" srcId="{3D7241D3-ED60-4F48-B13A-5BB2CE637C6A}" destId="{9B7C35BC-AAA1-4D1B-9F0B-C391ADD3E660}" srcOrd="0" destOrd="0" presId="urn:microsoft.com/office/officeart/2008/layout/HorizontalMultiLevelHierarchy"/>
    <dgm:cxn modelId="{84182A1B-E5B6-4912-B4E1-3B7F2F577B65}" type="presParOf" srcId="{5335E2F4-8283-4949-9C18-E1F9B25FE650}" destId="{4E2146F0-A2EA-490D-812E-B5BE9A4B8511}" srcOrd="1" destOrd="0" presId="urn:microsoft.com/office/officeart/2008/layout/HorizontalMultiLevelHierarchy"/>
    <dgm:cxn modelId="{F4B6672B-A082-4A27-AE86-54D456A9925B}" type="presParOf" srcId="{4E2146F0-A2EA-490D-812E-B5BE9A4B8511}" destId="{DE4A2E84-4A07-4719-BD30-D9A160F57754}" srcOrd="0" destOrd="0" presId="urn:microsoft.com/office/officeart/2008/layout/HorizontalMultiLevelHierarchy"/>
    <dgm:cxn modelId="{C5C350C6-66A1-4192-85A4-26B0A9BEA902}" type="presParOf" srcId="{4E2146F0-A2EA-490D-812E-B5BE9A4B8511}" destId="{383712B6-8DC4-45D1-8616-23A8F98E71EE}" srcOrd="1" destOrd="0" presId="urn:microsoft.com/office/officeart/2008/layout/HorizontalMultiLevelHierarchy"/>
    <dgm:cxn modelId="{267F3726-1174-4A12-A350-14AE6CB7A5E0}" type="presParOf" srcId="{2E4195E7-C526-43C1-8251-2AF2A6B49243}" destId="{669B0D54-80BF-42D2-8940-07A91909A848}" srcOrd="8" destOrd="0" presId="urn:microsoft.com/office/officeart/2008/layout/HorizontalMultiLevelHierarchy"/>
    <dgm:cxn modelId="{A4E37F43-3F07-404F-A5FF-8570B68E29FB}" type="presParOf" srcId="{669B0D54-80BF-42D2-8940-07A91909A848}" destId="{C2BE6C5F-31C7-4C52-8F55-C8BC099CEDEC}" srcOrd="0" destOrd="0" presId="urn:microsoft.com/office/officeart/2008/layout/HorizontalMultiLevelHierarchy"/>
    <dgm:cxn modelId="{3E2D2E7C-0967-487B-937D-2161884EDA22}" type="presParOf" srcId="{2E4195E7-C526-43C1-8251-2AF2A6B49243}" destId="{10043177-F6D1-4AD3-BDF8-80E63AE61A06}" srcOrd="9" destOrd="0" presId="urn:microsoft.com/office/officeart/2008/layout/HorizontalMultiLevelHierarchy"/>
    <dgm:cxn modelId="{471EF02A-749C-4669-A82A-E64C29E960CE}" type="presParOf" srcId="{10043177-F6D1-4AD3-BDF8-80E63AE61A06}" destId="{D6430182-F30B-4B9F-92E0-D2FB00CAD3F7}" srcOrd="0" destOrd="0" presId="urn:microsoft.com/office/officeart/2008/layout/HorizontalMultiLevelHierarchy"/>
    <dgm:cxn modelId="{CBAEDE8E-F051-4332-A7C1-ADB39E6D76F7}" type="presParOf" srcId="{10043177-F6D1-4AD3-BDF8-80E63AE61A06}" destId="{E56E9D71-F27D-4DF7-B10E-BD3D79D318B5}" srcOrd="1" destOrd="0" presId="urn:microsoft.com/office/officeart/2008/layout/HorizontalMultiLevelHierarchy"/>
    <dgm:cxn modelId="{4EB2515B-B302-48C6-ACF6-8C27BA7B220A}" type="presParOf" srcId="{E56E9D71-F27D-4DF7-B10E-BD3D79D318B5}" destId="{02F15509-FFED-4577-AEE3-EB7F6FE56A59}" srcOrd="0" destOrd="0" presId="urn:microsoft.com/office/officeart/2008/layout/HorizontalMultiLevelHierarchy"/>
    <dgm:cxn modelId="{94D681AF-4B37-4882-8E3E-A0B8BF90213C}" type="presParOf" srcId="{02F15509-FFED-4577-AEE3-EB7F6FE56A59}" destId="{6803BC99-A6F2-4CF7-B0E3-56DA9BAAFD2D}" srcOrd="0" destOrd="0" presId="urn:microsoft.com/office/officeart/2008/layout/HorizontalMultiLevelHierarchy"/>
    <dgm:cxn modelId="{A028CA4B-11FD-4A24-8A6D-291C6C33D3A8}" type="presParOf" srcId="{E56E9D71-F27D-4DF7-B10E-BD3D79D318B5}" destId="{309AEDCC-3C53-4E5E-9075-C09CA1640833}" srcOrd="1" destOrd="0" presId="urn:microsoft.com/office/officeart/2008/layout/HorizontalMultiLevelHierarchy"/>
    <dgm:cxn modelId="{C64D92E9-631F-4ADF-BDFD-89FFF1D17F90}" type="presParOf" srcId="{309AEDCC-3C53-4E5E-9075-C09CA1640833}" destId="{6A60BAF4-B917-496F-B81F-D01DA53A5523}" srcOrd="0" destOrd="0" presId="urn:microsoft.com/office/officeart/2008/layout/HorizontalMultiLevelHierarchy"/>
    <dgm:cxn modelId="{3267EEB8-2CEA-488F-8C4D-9F3F7FE8AD3A}" type="presParOf" srcId="{309AEDCC-3C53-4E5E-9075-C09CA1640833}" destId="{E6762941-AE31-47B5-B043-A002A0B4813F}" srcOrd="1" destOrd="0" presId="urn:microsoft.com/office/officeart/2008/layout/HorizontalMultiLevelHierarchy"/>
    <dgm:cxn modelId="{E3153D1D-214D-4644-8555-CD44AF493286}" type="presParOf" srcId="{00B6C323-8ADF-4C2C-A98F-03A35CC9AEB8}" destId="{B65AB3E2-6628-45F7-BFB2-E41464A6B937}" srcOrd="2" destOrd="0" presId="urn:microsoft.com/office/officeart/2008/layout/HorizontalMultiLevelHierarchy"/>
    <dgm:cxn modelId="{849E430D-899A-409E-84FD-8A7E3D98C0BC}" type="presParOf" srcId="{B65AB3E2-6628-45F7-BFB2-E41464A6B937}" destId="{C5232CA4-4E06-428E-ADDB-AF2CD666DDAC}" srcOrd="0" destOrd="0" presId="urn:microsoft.com/office/officeart/2008/layout/HorizontalMultiLevelHierarchy"/>
    <dgm:cxn modelId="{1A522032-7C60-4486-95C6-21B389EBC341}" type="presParOf" srcId="{00B6C323-8ADF-4C2C-A98F-03A35CC9AEB8}" destId="{4C3D8496-943E-4A69-80B5-8D30ED1BB74F}" srcOrd="3" destOrd="0" presId="urn:microsoft.com/office/officeart/2008/layout/HorizontalMultiLevelHierarchy"/>
    <dgm:cxn modelId="{88990D5A-DA38-4D2F-A26A-A11BA0D1D2CA}" type="presParOf" srcId="{4C3D8496-943E-4A69-80B5-8D30ED1BB74F}" destId="{68874DB7-83B6-4D3A-9767-17AF01D24A03}" srcOrd="0" destOrd="0" presId="urn:microsoft.com/office/officeart/2008/layout/HorizontalMultiLevelHierarchy"/>
    <dgm:cxn modelId="{55744670-1B6C-4AE4-90E3-2C848E8C2A5E}" type="presParOf" srcId="{4C3D8496-943E-4A69-80B5-8D30ED1BB74F}" destId="{635F184A-D4B8-4832-850B-14F15B674E7F}" srcOrd="1" destOrd="0" presId="urn:microsoft.com/office/officeart/2008/layout/HorizontalMultiLevelHierarchy"/>
    <dgm:cxn modelId="{EFB0B0DD-BE14-4B42-8BFA-B42C076EAEC1}" type="presParOf" srcId="{00B6C323-8ADF-4C2C-A98F-03A35CC9AEB8}" destId="{7C1111C3-71C8-4A59-B707-B9C768098517}" srcOrd="4" destOrd="0" presId="urn:microsoft.com/office/officeart/2008/layout/HorizontalMultiLevelHierarchy"/>
    <dgm:cxn modelId="{73C61BAE-6E85-4924-956B-D846A1608865}" type="presParOf" srcId="{7C1111C3-71C8-4A59-B707-B9C768098517}" destId="{691C4B03-F193-462B-8563-0CBB3DFC5ADA}" srcOrd="0" destOrd="0" presId="urn:microsoft.com/office/officeart/2008/layout/HorizontalMultiLevelHierarchy"/>
    <dgm:cxn modelId="{3901471A-019A-41EF-B4EC-83E63C8245D4}" type="presParOf" srcId="{00B6C323-8ADF-4C2C-A98F-03A35CC9AEB8}" destId="{9D5FED48-469F-4A5A-AF8C-3669D6E19E26}" srcOrd="5" destOrd="0" presId="urn:microsoft.com/office/officeart/2008/layout/HorizontalMultiLevelHierarchy"/>
    <dgm:cxn modelId="{0902B823-D5B7-4D54-A60F-F2D824DC0448}" type="presParOf" srcId="{9D5FED48-469F-4A5A-AF8C-3669D6E19E26}" destId="{E2CE8335-163F-4FC8-9EB2-2F1AB9A3494D}" srcOrd="0" destOrd="0" presId="urn:microsoft.com/office/officeart/2008/layout/HorizontalMultiLevelHierarchy"/>
    <dgm:cxn modelId="{A816237C-468E-4799-92E1-3559B12FF0ED}" type="presParOf" srcId="{9D5FED48-469F-4A5A-AF8C-3669D6E19E26}" destId="{5BF7830B-9D4F-4B32-9BAC-79401EA7EBFE}" srcOrd="1" destOrd="0" presId="urn:microsoft.com/office/officeart/2008/layout/HorizontalMultiLevelHierarchy"/>
    <dgm:cxn modelId="{6B138E33-2E32-4870-8495-F3458CE01189}" type="presParOf" srcId="{5BF7830B-9D4F-4B32-9BAC-79401EA7EBFE}" destId="{FDCE8F53-E322-4B1B-8535-1DF807DB34B9}" srcOrd="0" destOrd="0" presId="urn:microsoft.com/office/officeart/2008/layout/HorizontalMultiLevelHierarchy"/>
    <dgm:cxn modelId="{B49F8BFC-B616-4B30-810A-C4F7D74AA24C}" type="presParOf" srcId="{FDCE8F53-E322-4B1B-8535-1DF807DB34B9}" destId="{F560906A-546D-4571-BA60-ACF2D4A854CB}" srcOrd="0" destOrd="0" presId="urn:microsoft.com/office/officeart/2008/layout/HorizontalMultiLevelHierarchy"/>
    <dgm:cxn modelId="{E4BB3CAA-70B0-453A-B845-EB62AC406A02}" type="presParOf" srcId="{5BF7830B-9D4F-4B32-9BAC-79401EA7EBFE}" destId="{CB0A0623-DC72-4215-ADD7-0AC25601824B}" srcOrd="1" destOrd="0" presId="urn:microsoft.com/office/officeart/2008/layout/HorizontalMultiLevelHierarchy"/>
    <dgm:cxn modelId="{A7DFAAC9-CCC6-45ED-9E81-041D0FAE1F46}" type="presParOf" srcId="{CB0A0623-DC72-4215-ADD7-0AC25601824B}" destId="{7E713748-379C-4B5E-9EC6-622A2DAA67D9}" srcOrd="0" destOrd="0" presId="urn:microsoft.com/office/officeart/2008/layout/HorizontalMultiLevelHierarchy"/>
    <dgm:cxn modelId="{C8A78525-3002-4972-BE59-077BB81CE4E9}" type="presParOf" srcId="{CB0A0623-DC72-4215-ADD7-0AC25601824B}" destId="{0A9C7258-1C75-4D80-BFB2-9E27C4830527}" srcOrd="1" destOrd="0" presId="urn:microsoft.com/office/officeart/2008/layout/HorizontalMultiLevelHierarchy"/>
    <dgm:cxn modelId="{8069DA04-FB2F-4973-A1D6-5D216CA17128}" type="presParOf" srcId="{0A9C7258-1C75-4D80-BFB2-9E27C4830527}" destId="{613A4E0B-58AB-427D-9051-A8B2C6F55381}" srcOrd="0" destOrd="0" presId="urn:microsoft.com/office/officeart/2008/layout/HorizontalMultiLevelHierarchy"/>
    <dgm:cxn modelId="{956700E5-AC17-44AC-8872-0A1C4EF62C50}" type="presParOf" srcId="{613A4E0B-58AB-427D-9051-A8B2C6F55381}" destId="{8C07BC25-D6C9-4CF7-B000-4A39865469A4}" srcOrd="0" destOrd="0" presId="urn:microsoft.com/office/officeart/2008/layout/HorizontalMultiLevelHierarchy"/>
    <dgm:cxn modelId="{E0A2A50A-B330-45C7-B8B0-87D6E0292A08}" type="presParOf" srcId="{0A9C7258-1C75-4D80-BFB2-9E27C4830527}" destId="{248A4993-18CA-48A5-B408-C3E988AC397F}" srcOrd="1" destOrd="0" presId="urn:microsoft.com/office/officeart/2008/layout/HorizontalMultiLevelHierarchy"/>
    <dgm:cxn modelId="{3240229B-46E3-4C6C-BB7A-EA459E7EF09F}" type="presParOf" srcId="{248A4993-18CA-48A5-B408-C3E988AC397F}" destId="{50DFE8EC-C200-4654-AAE8-1C218BF1FF46}" srcOrd="0" destOrd="0" presId="urn:microsoft.com/office/officeart/2008/layout/HorizontalMultiLevelHierarchy"/>
    <dgm:cxn modelId="{D85ADE4F-FAF6-433B-98AF-76238C6B4F1E}" type="presParOf" srcId="{248A4993-18CA-48A5-B408-C3E988AC397F}" destId="{61B40E03-25B9-485F-840B-FABD981193C2}" srcOrd="1" destOrd="0" presId="urn:microsoft.com/office/officeart/2008/layout/HorizontalMultiLevelHierarchy"/>
    <dgm:cxn modelId="{1CA1E014-C079-4318-B3C8-4CA12D3C5263}" type="presParOf" srcId="{61B40E03-25B9-485F-840B-FABD981193C2}" destId="{7212D5D5-1939-4CB3-89C6-89F2F80A28F8}" srcOrd="0" destOrd="0" presId="urn:microsoft.com/office/officeart/2008/layout/HorizontalMultiLevelHierarchy"/>
    <dgm:cxn modelId="{98E1E84B-52E6-4741-B6E7-8EC4B167D628}" type="presParOf" srcId="{7212D5D5-1939-4CB3-89C6-89F2F80A28F8}" destId="{923880D7-A7F4-423D-A77A-395DF57084FA}" srcOrd="0" destOrd="0" presId="urn:microsoft.com/office/officeart/2008/layout/HorizontalMultiLevelHierarchy"/>
    <dgm:cxn modelId="{5C268427-8C52-46AD-9445-7BE7C6D2DB23}" type="presParOf" srcId="{61B40E03-25B9-485F-840B-FABD981193C2}" destId="{992A4430-4671-42C1-A29D-A9D8D46002D9}" srcOrd="1" destOrd="0" presId="urn:microsoft.com/office/officeart/2008/layout/HorizontalMultiLevelHierarchy"/>
    <dgm:cxn modelId="{854E5497-4A26-4E92-9FC3-BD214B217948}" type="presParOf" srcId="{992A4430-4671-42C1-A29D-A9D8D46002D9}" destId="{345CA9E2-D35F-4F96-AC71-F5A4B3296559}" srcOrd="0" destOrd="0" presId="urn:microsoft.com/office/officeart/2008/layout/HorizontalMultiLevelHierarchy"/>
    <dgm:cxn modelId="{A4D4C134-8381-4B71-8167-E0322936DD3D}" type="presParOf" srcId="{992A4430-4671-42C1-A29D-A9D8D46002D9}" destId="{9AB7CA6D-FED5-4D42-990A-9F6D194A93CE}" srcOrd="1" destOrd="0" presId="urn:microsoft.com/office/officeart/2008/layout/HorizontalMultiLevelHierarchy"/>
    <dgm:cxn modelId="{D699D241-8F55-48BF-B6DE-CA8DBA72B102}" type="presParOf" srcId="{61B40E03-25B9-485F-840B-FABD981193C2}" destId="{3C4CE92F-335B-4A7A-8BB0-EC6AFC5BABCB}" srcOrd="2" destOrd="0" presId="urn:microsoft.com/office/officeart/2008/layout/HorizontalMultiLevelHierarchy"/>
    <dgm:cxn modelId="{22509D8E-7EE7-443A-B088-4168E876C474}" type="presParOf" srcId="{3C4CE92F-335B-4A7A-8BB0-EC6AFC5BABCB}" destId="{4DD7E8C5-D4E3-4A07-A586-B06A3F0FA0A4}" srcOrd="0" destOrd="0" presId="urn:microsoft.com/office/officeart/2008/layout/HorizontalMultiLevelHierarchy"/>
    <dgm:cxn modelId="{92F8A2DD-D9F4-4AE7-8494-D502506BB891}" type="presParOf" srcId="{61B40E03-25B9-485F-840B-FABD981193C2}" destId="{87BAE170-9526-4F81-9E7A-EA1B9D22F3DD}" srcOrd="3" destOrd="0" presId="urn:microsoft.com/office/officeart/2008/layout/HorizontalMultiLevelHierarchy"/>
    <dgm:cxn modelId="{F7510CC9-8C9B-4C1E-9537-2270C237B7B8}" type="presParOf" srcId="{87BAE170-9526-4F81-9E7A-EA1B9D22F3DD}" destId="{964E3496-9F20-4756-A220-FBA1D5E4980C}" srcOrd="0" destOrd="0" presId="urn:microsoft.com/office/officeart/2008/layout/HorizontalMultiLevelHierarchy"/>
    <dgm:cxn modelId="{06E22159-D9CB-457A-82FA-0FD768A1D15F}" type="presParOf" srcId="{87BAE170-9526-4F81-9E7A-EA1B9D22F3DD}" destId="{7E72DFF7-2DE5-40EC-983E-F3252481647F}" srcOrd="1" destOrd="0" presId="urn:microsoft.com/office/officeart/2008/layout/HorizontalMultiLevelHierarchy"/>
    <dgm:cxn modelId="{04F16F85-2E80-4845-853D-E5BD8C0B37B3}" type="presParOf" srcId="{61B40E03-25B9-485F-840B-FABD981193C2}" destId="{B40EE180-25AF-4204-AE56-CB1DD087B5AE}" srcOrd="4" destOrd="0" presId="urn:microsoft.com/office/officeart/2008/layout/HorizontalMultiLevelHierarchy"/>
    <dgm:cxn modelId="{ECEC1FD8-1FE8-47A1-9A19-AE10D42F609A}" type="presParOf" srcId="{B40EE180-25AF-4204-AE56-CB1DD087B5AE}" destId="{5409006B-7558-4B23-8991-ED1CB7E3B5FA}" srcOrd="0" destOrd="0" presId="urn:microsoft.com/office/officeart/2008/layout/HorizontalMultiLevelHierarchy"/>
    <dgm:cxn modelId="{CF7DE5C3-62AD-4A60-93E5-55779952727A}" type="presParOf" srcId="{61B40E03-25B9-485F-840B-FABD981193C2}" destId="{9F7E7953-E790-49A9-BCA3-F4508AB4F89B}" srcOrd="5" destOrd="0" presId="urn:microsoft.com/office/officeart/2008/layout/HorizontalMultiLevelHierarchy"/>
    <dgm:cxn modelId="{82C4FD6A-9161-4938-AE61-DB6F4AE9C322}" type="presParOf" srcId="{9F7E7953-E790-49A9-BCA3-F4508AB4F89B}" destId="{96150568-7483-44FC-9BA6-DE9EA1D929E8}" srcOrd="0" destOrd="0" presId="urn:microsoft.com/office/officeart/2008/layout/HorizontalMultiLevelHierarchy"/>
    <dgm:cxn modelId="{4577BC4D-5F12-4666-9FE9-7D639B092925}" type="presParOf" srcId="{9F7E7953-E790-49A9-BCA3-F4508AB4F89B}" destId="{61D5AFD2-377A-4928-A36E-4248BEDE4573}" srcOrd="1" destOrd="0" presId="urn:microsoft.com/office/officeart/2008/layout/HorizontalMultiLevelHierarchy"/>
    <dgm:cxn modelId="{C858BF4F-4DBF-483B-AD2B-9931E2CAC1CD}" type="presParOf" srcId="{0A9C7258-1C75-4D80-BFB2-9E27C4830527}" destId="{FD39EFE5-E566-4C4B-AD09-CABEB3C1B052}" srcOrd="2" destOrd="0" presId="urn:microsoft.com/office/officeart/2008/layout/HorizontalMultiLevelHierarchy"/>
    <dgm:cxn modelId="{501865B7-8D97-46DD-9994-38DB21EC0B2C}" type="presParOf" srcId="{FD39EFE5-E566-4C4B-AD09-CABEB3C1B052}" destId="{2A0C8DB7-887D-45CC-B4A9-59004B9EF6B0}" srcOrd="0" destOrd="0" presId="urn:microsoft.com/office/officeart/2008/layout/HorizontalMultiLevelHierarchy"/>
    <dgm:cxn modelId="{5930495B-5A6C-4979-81F5-739A65969577}" type="presParOf" srcId="{0A9C7258-1C75-4D80-BFB2-9E27C4830527}" destId="{01BD149F-2A12-40DA-B396-6A24B987BB37}" srcOrd="3" destOrd="0" presId="urn:microsoft.com/office/officeart/2008/layout/HorizontalMultiLevelHierarchy"/>
    <dgm:cxn modelId="{F4661C24-EBAE-4F51-804A-541D94BB8335}" type="presParOf" srcId="{01BD149F-2A12-40DA-B396-6A24B987BB37}" destId="{3AC91184-82E7-4A6A-A8EE-1079E8DAE50D}" srcOrd="0" destOrd="0" presId="urn:microsoft.com/office/officeart/2008/layout/HorizontalMultiLevelHierarchy"/>
    <dgm:cxn modelId="{D03ACADC-D835-43F6-98C0-EC0402C58029}" type="presParOf" srcId="{01BD149F-2A12-40DA-B396-6A24B987BB37}" destId="{D37602E7-E4D0-41A9-B58B-C8D91D41BDCA}" srcOrd="1" destOrd="0" presId="urn:microsoft.com/office/officeart/2008/layout/HorizontalMultiLevelHierarchy"/>
    <dgm:cxn modelId="{DC1BEC43-1A82-4AA4-8EBE-01EE27356B3A}" type="presParOf" srcId="{5BF7830B-9D4F-4B32-9BAC-79401EA7EBFE}" destId="{2DAC4065-1AE1-4D2A-9CB3-313BFA3EB235}" srcOrd="2" destOrd="0" presId="urn:microsoft.com/office/officeart/2008/layout/HorizontalMultiLevelHierarchy"/>
    <dgm:cxn modelId="{B04664B1-CC0B-4E0F-9BA5-E9E300D23C51}" type="presParOf" srcId="{2DAC4065-1AE1-4D2A-9CB3-313BFA3EB235}" destId="{36BD0849-2EE9-413C-915C-E1056298E9F6}" srcOrd="0" destOrd="0" presId="urn:microsoft.com/office/officeart/2008/layout/HorizontalMultiLevelHierarchy"/>
    <dgm:cxn modelId="{81911E9F-2D04-443E-92DB-0A84DC0C9F9E}" type="presParOf" srcId="{5BF7830B-9D4F-4B32-9BAC-79401EA7EBFE}" destId="{CF0D117A-B894-4C59-8BAD-433C5901E9EA}" srcOrd="3" destOrd="0" presId="urn:microsoft.com/office/officeart/2008/layout/HorizontalMultiLevelHierarchy"/>
    <dgm:cxn modelId="{0F4E57F6-62A4-47A1-8ACB-1FDB6E1EA960}" type="presParOf" srcId="{CF0D117A-B894-4C59-8BAD-433C5901E9EA}" destId="{CBB3B77D-EBA8-4D22-98DB-01717DAA0DBE}" srcOrd="0" destOrd="0" presId="urn:microsoft.com/office/officeart/2008/layout/HorizontalMultiLevelHierarchy"/>
    <dgm:cxn modelId="{610CEB0A-7B13-4A3B-9668-6528BB2738DC}" type="presParOf" srcId="{CF0D117A-B894-4C59-8BAD-433C5901E9EA}" destId="{1C3F80D4-DCCD-4D3C-BD35-30B5741F7FA1}" srcOrd="1" destOrd="0" presId="urn:microsoft.com/office/officeart/2008/layout/HorizontalMultiLevelHierarchy"/>
    <dgm:cxn modelId="{72DCC330-92F5-420A-A271-D3BC66C896F8}" type="presParOf" srcId="{1C3F80D4-DCCD-4D3C-BD35-30B5741F7FA1}" destId="{1B7060DC-728A-447E-976E-69713194FB07}" srcOrd="0" destOrd="0" presId="urn:microsoft.com/office/officeart/2008/layout/HorizontalMultiLevelHierarchy"/>
    <dgm:cxn modelId="{7F576789-2E1C-4601-A74E-A4614E53F8F4}" type="presParOf" srcId="{1B7060DC-728A-447E-976E-69713194FB07}" destId="{21CF8C5B-CC44-482D-8CEF-644045B7ABBF}" srcOrd="0" destOrd="0" presId="urn:microsoft.com/office/officeart/2008/layout/HorizontalMultiLevelHierarchy"/>
    <dgm:cxn modelId="{E78B8F2D-C60D-4F73-B3F3-D5FC068F93F5}" type="presParOf" srcId="{1C3F80D4-DCCD-4D3C-BD35-30B5741F7FA1}" destId="{E70EDBFF-80A5-4796-A681-F4B0E75C8897}" srcOrd="1" destOrd="0" presId="urn:microsoft.com/office/officeart/2008/layout/HorizontalMultiLevelHierarchy"/>
    <dgm:cxn modelId="{0C5A429D-9037-433D-8849-B50F41811775}" type="presParOf" srcId="{E70EDBFF-80A5-4796-A681-F4B0E75C8897}" destId="{4AE60FE5-0106-4009-A9AD-E85CABEF1AC2}" srcOrd="0" destOrd="0" presId="urn:microsoft.com/office/officeart/2008/layout/HorizontalMultiLevelHierarchy"/>
    <dgm:cxn modelId="{76BEC07D-78CE-4B51-8297-16F4E5970B95}" type="presParOf" srcId="{E70EDBFF-80A5-4796-A681-F4B0E75C8897}" destId="{8AF14465-2548-420F-9755-0F5AA08DFD9F}" srcOrd="1" destOrd="0" presId="urn:microsoft.com/office/officeart/2008/layout/HorizontalMultiLevelHierarchy"/>
    <dgm:cxn modelId="{C343E963-D5AC-4EB3-99E9-069045A50C9C}" type="presParOf" srcId="{5BF7830B-9D4F-4B32-9BAC-79401EA7EBFE}" destId="{65055C2D-2B2C-4D84-ACA4-59F12A018C1E}" srcOrd="4" destOrd="0" presId="urn:microsoft.com/office/officeart/2008/layout/HorizontalMultiLevelHierarchy"/>
    <dgm:cxn modelId="{F228B968-6CEE-4BA1-AACA-277431775CE8}" type="presParOf" srcId="{65055C2D-2B2C-4D84-ACA4-59F12A018C1E}" destId="{34044C52-B2E6-48E7-B324-5D6AF4102F09}" srcOrd="0" destOrd="0" presId="urn:microsoft.com/office/officeart/2008/layout/HorizontalMultiLevelHierarchy"/>
    <dgm:cxn modelId="{0FC573EA-9018-4150-BF06-B5098735824E}" type="presParOf" srcId="{5BF7830B-9D4F-4B32-9BAC-79401EA7EBFE}" destId="{991B1D36-CB77-46A1-BC4C-6CAE14BF46FA}" srcOrd="5" destOrd="0" presId="urn:microsoft.com/office/officeart/2008/layout/HorizontalMultiLevelHierarchy"/>
    <dgm:cxn modelId="{75058038-CB37-4DE0-AAC2-4F7FC97D3FD1}" type="presParOf" srcId="{991B1D36-CB77-46A1-BC4C-6CAE14BF46FA}" destId="{D39F0EBD-FE23-49ED-8731-BF50C8139E65}" srcOrd="0" destOrd="0" presId="urn:microsoft.com/office/officeart/2008/layout/HorizontalMultiLevelHierarchy"/>
    <dgm:cxn modelId="{3F0BC439-C505-4074-AA43-AE8D3A310FA3}" type="presParOf" srcId="{991B1D36-CB77-46A1-BC4C-6CAE14BF46FA}" destId="{F1DCEF4C-BF38-4656-83D5-2569D9AB8F90}" srcOrd="1" destOrd="0" presId="urn:microsoft.com/office/officeart/2008/layout/HorizontalMultiLevelHierarchy"/>
    <dgm:cxn modelId="{1E80322E-B4D5-48E0-9101-0B65DA8F19A9}" type="presParOf" srcId="{F1DCEF4C-BF38-4656-83D5-2569D9AB8F90}" destId="{E5ED6FB0-7FE4-432D-A7E2-1C05993FCA60}" srcOrd="0" destOrd="0" presId="urn:microsoft.com/office/officeart/2008/layout/HorizontalMultiLevelHierarchy"/>
    <dgm:cxn modelId="{60979073-7485-478B-AF17-E5762A3BFF64}" type="presParOf" srcId="{E5ED6FB0-7FE4-432D-A7E2-1C05993FCA60}" destId="{AD5F8567-37F6-4CAA-8B49-515B5BB217E9}" srcOrd="0" destOrd="0" presId="urn:microsoft.com/office/officeart/2008/layout/HorizontalMultiLevelHierarchy"/>
    <dgm:cxn modelId="{E80AE072-DFD0-4D19-8691-7D67B3F0B04F}" type="presParOf" srcId="{F1DCEF4C-BF38-4656-83D5-2569D9AB8F90}" destId="{C64367B0-CE7E-4A5B-8B59-965B994772BA}" srcOrd="1" destOrd="0" presId="urn:microsoft.com/office/officeart/2008/layout/HorizontalMultiLevelHierarchy"/>
    <dgm:cxn modelId="{F71CB624-B250-46DD-AB6D-BFC7444675E7}" type="presParOf" srcId="{C64367B0-CE7E-4A5B-8B59-965B994772BA}" destId="{53AEF0C2-BE19-450F-87F1-3F6A8CDD2C4F}" srcOrd="0" destOrd="0" presId="urn:microsoft.com/office/officeart/2008/layout/HorizontalMultiLevelHierarchy"/>
    <dgm:cxn modelId="{8CC21401-4C99-4E84-AFDE-E769B369F1D9}" type="presParOf" srcId="{C64367B0-CE7E-4A5B-8B59-965B994772BA}" destId="{B8A8BEA3-1D8C-4173-8CBF-E46AE9E50268}" srcOrd="1" destOrd="0" presId="urn:microsoft.com/office/officeart/2008/layout/HorizontalMultiLevelHierarchy"/>
    <dgm:cxn modelId="{3CADBCC2-78BA-4EEC-A75C-4C62684E752B}" type="presParOf" srcId="{5BF7830B-9D4F-4B32-9BAC-79401EA7EBFE}" destId="{EF3BF0BF-2333-46DA-804E-614949318369}" srcOrd="6" destOrd="0" presId="urn:microsoft.com/office/officeart/2008/layout/HorizontalMultiLevelHierarchy"/>
    <dgm:cxn modelId="{C4207FBA-AEFA-4DF4-B158-9D7AC004B6A5}" type="presParOf" srcId="{EF3BF0BF-2333-46DA-804E-614949318369}" destId="{EC6A3533-F57A-46E2-A65B-8AB33EFD1B1F}" srcOrd="0" destOrd="0" presId="urn:microsoft.com/office/officeart/2008/layout/HorizontalMultiLevelHierarchy"/>
    <dgm:cxn modelId="{330C7AC6-0D9E-4A37-80FA-03FFB35D454D}" type="presParOf" srcId="{5BF7830B-9D4F-4B32-9BAC-79401EA7EBFE}" destId="{7F87888B-B7FE-412E-A64C-96D59DF8D86B}" srcOrd="7" destOrd="0" presId="urn:microsoft.com/office/officeart/2008/layout/HorizontalMultiLevelHierarchy"/>
    <dgm:cxn modelId="{323C7D55-DB3C-424C-AB0A-A04591BC6315}" type="presParOf" srcId="{7F87888B-B7FE-412E-A64C-96D59DF8D86B}" destId="{92AD7326-AE70-4542-BAAE-DC79F1CBB3CC}" srcOrd="0" destOrd="0" presId="urn:microsoft.com/office/officeart/2008/layout/HorizontalMultiLevelHierarchy"/>
    <dgm:cxn modelId="{BB43AEFB-B204-44FF-A5EF-4C6B913A3B38}" type="presParOf" srcId="{7F87888B-B7FE-412E-A64C-96D59DF8D86B}" destId="{BB103AD7-BB0B-4AB2-BDE3-24C9E2F2C3E6}" srcOrd="1" destOrd="0" presId="urn:microsoft.com/office/officeart/2008/layout/HorizontalMultiLevelHierarchy"/>
    <dgm:cxn modelId="{4B833F42-5283-4F2C-A064-894815D6494D}" type="presParOf" srcId="{BB103AD7-BB0B-4AB2-BDE3-24C9E2F2C3E6}" destId="{77EAFACF-892C-4573-BE59-89A9937E4CB9}" srcOrd="0" destOrd="0" presId="urn:microsoft.com/office/officeart/2008/layout/HorizontalMultiLevelHierarchy"/>
    <dgm:cxn modelId="{C8BF31FB-F9E9-419C-B4B5-494987BBA724}" type="presParOf" srcId="{77EAFACF-892C-4573-BE59-89A9937E4CB9}" destId="{CEBDADB1-9CE2-4273-B601-EBF1CB92BBB1}" srcOrd="0" destOrd="0" presId="urn:microsoft.com/office/officeart/2008/layout/HorizontalMultiLevelHierarchy"/>
    <dgm:cxn modelId="{9E0822B8-4D27-468F-B24A-D6AA3DC901EE}" type="presParOf" srcId="{BB103AD7-BB0B-4AB2-BDE3-24C9E2F2C3E6}" destId="{D1D8C62E-6469-45FD-B492-C1CA8788321B}" srcOrd="1" destOrd="0" presId="urn:microsoft.com/office/officeart/2008/layout/HorizontalMultiLevelHierarchy"/>
    <dgm:cxn modelId="{273D90AF-D4C1-4866-BA37-253D60C51CC3}" type="presParOf" srcId="{D1D8C62E-6469-45FD-B492-C1CA8788321B}" destId="{EBF56FB8-31DA-4640-B368-AB7EDF1CF1EE}" srcOrd="0" destOrd="0" presId="urn:microsoft.com/office/officeart/2008/layout/HorizontalMultiLevelHierarchy"/>
    <dgm:cxn modelId="{DB0E6C4B-B5BC-42A8-9633-62264463A816}" type="presParOf" srcId="{D1D8C62E-6469-45FD-B492-C1CA8788321B}" destId="{81B9361C-3F0F-4D0E-9F0B-3A70D8F6333B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EAFACF-892C-4573-BE59-89A9937E4CB9}">
      <dsp:nvSpPr>
        <dsp:cNvPr id="0" name=""/>
        <dsp:cNvSpPr/>
      </dsp:nvSpPr>
      <dsp:spPr>
        <a:xfrm>
          <a:off x="3395201" y="5608574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5648025"/>
        <a:ext cx="12539" cy="12539"/>
      </dsp:txXfrm>
    </dsp:sp>
    <dsp:sp modelId="{EF3BF0BF-2333-46DA-804E-614949318369}">
      <dsp:nvSpPr>
        <dsp:cNvPr id="0" name=""/>
        <dsp:cNvSpPr/>
      </dsp:nvSpPr>
      <dsp:spPr>
        <a:xfrm>
          <a:off x="1890519" y="4818041"/>
          <a:ext cx="250780" cy="8362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836252"/>
              </a:lnTo>
              <a:lnTo>
                <a:pt x="250780" y="8362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4083" y="5214342"/>
        <a:ext cx="43652" cy="43652"/>
      </dsp:txXfrm>
    </dsp:sp>
    <dsp:sp modelId="{E5ED6FB0-7FE4-432D-A7E2-1C05993FCA60}">
      <dsp:nvSpPr>
        <dsp:cNvPr id="0" name=""/>
        <dsp:cNvSpPr/>
      </dsp:nvSpPr>
      <dsp:spPr>
        <a:xfrm>
          <a:off x="3395201" y="5130716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5170166"/>
        <a:ext cx="12539" cy="12539"/>
      </dsp:txXfrm>
    </dsp:sp>
    <dsp:sp modelId="{65055C2D-2B2C-4D84-ACA4-59F12A018C1E}">
      <dsp:nvSpPr>
        <dsp:cNvPr id="0" name=""/>
        <dsp:cNvSpPr/>
      </dsp:nvSpPr>
      <dsp:spPr>
        <a:xfrm>
          <a:off x="1890519" y="4818041"/>
          <a:ext cx="250780" cy="358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358394"/>
              </a:lnTo>
              <a:lnTo>
                <a:pt x="250780" y="3583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4973" y="4986303"/>
        <a:ext cx="21871" cy="21871"/>
      </dsp:txXfrm>
    </dsp:sp>
    <dsp:sp modelId="{1B7060DC-728A-447E-976E-69713194FB07}">
      <dsp:nvSpPr>
        <dsp:cNvPr id="0" name=""/>
        <dsp:cNvSpPr/>
      </dsp:nvSpPr>
      <dsp:spPr>
        <a:xfrm>
          <a:off x="3395201" y="4652857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4692307"/>
        <a:ext cx="12539" cy="12539"/>
      </dsp:txXfrm>
    </dsp:sp>
    <dsp:sp modelId="{2DAC4065-1AE1-4D2A-9CB3-313BFA3EB235}">
      <dsp:nvSpPr>
        <dsp:cNvPr id="0" name=""/>
        <dsp:cNvSpPr/>
      </dsp:nvSpPr>
      <dsp:spPr>
        <a:xfrm>
          <a:off x="1890519" y="4698577"/>
          <a:ext cx="250780" cy="119464"/>
        </a:xfrm>
        <a:custGeom>
          <a:avLst/>
          <a:gdLst/>
          <a:ahLst/>
          <a:cxnLst/>
          <a:rect l="0" t="0" r="0" b="0"/>
          <a:pathLst>
            <a:path>
              <a:moveTo>
                <a:pt x="0" y="119464"/>
              </a:moveTo>
              <a:lnTo>
                <a:pt x="125390" y="119464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8964" y="4751365"/>
        <a:ext cx="13889" cy="13889"/>
      </dsp:txXfrm>
    </dsp:sp>
    <dsp:sp modelId="{FD39EFE5-E566-4C4B-AD09-CABEB3C1B052}">
      <dsp:nvSpPr>
        <dsp:cNvPr id="0" name=""/>
        <dsp:cNvSpPr/>
      </dsp:nvSpPr>
      <dsp:spPr>
        <a:xfrm>
          <a:off x="3395201" y="3981788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238929"/>
              </a:lnTo>
              <a:lnTo>
                <a:pt x="250780" y="238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931" y="4092594"/>
        <a:ext cx="17318" cy="17318"/>
      </dsp:txXfrm>
    </dsp:sp>
    <dsp:sp modelId="{B40EE180-25AF-4204-AE56-CB1DD087B5AE}">
      <dsp:nvSpPr>
        <dsp:cNvPr id="0" name=""/>
        <dsp:cNvSpPr/>
      </dsp:nvSpPr>
      <dsp:spPr>
        <a:xfrm>
          <a:off x="4899882" y="3742859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477858"/>
              </a:lnTo>
              <a:lnTo>
                <a:pt x="250780" y="4778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1781" y="3968297"/>
        <a:ext cx="26983" cy="26983"/>
      </dsp:txXfrm>
    </dsp:sp>
    <dsp:sp modelId="{3C4CE92F-335B-4A7A-8BB0-EC6AFC5BABCB}">
      <dsp:nvSpPr>
        <dsp:cNvPr id="0" name=""/>
        <dsp:cNvSpPr/>
      </dsp:nvSpPr>
      <dsp:spPr>
        <a:xfrm>
          <a:off x="4899882" y="3697139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9003" y="3736590"/>
        <a:ext cx="12539" cy="12539"/>
      </dsp:txXfrm>
    </dsp:sp>
    <dsp:sp modelId="{7212D5D5-1939-4CB3-89C6-89F2F80A28F8}">
      <dsp:nvSpPr>
        <dsp:cNvPr id="0" name=""/>
        <dsp:cNvSpPr/>
      </dsp:nvSpPr>
      <dsp:spPr>
        <a:xfrm>
          <a:off x="4899882" y="3265000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477858"/>
              </a:moveTo>
              <a:lnTo>
                <a:pt x="125390" y="47785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1781" y="3490438"/>
        <a:ext cx="26983" cy="26983"/>
      </dsp:txXfrm>
    </dsp:sp>
    <dsp:sp modelId="{613A4E0B-58AB-427D-9051-A8B2C6F55381}">
      <dsp:nvSpPr>
        <dsp:cNvPr id="0" name=""/>
        <dsp:cNvSpPr/>
      </dsp:nvSpPr>
      <dsp:spPr>
        <a:xfrm>
          <a:off x="3395201" y="3742859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238929"/>
              </a:moveTo>
              <a:lnTo>
                <a:pt x="125390" y="238929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931" y="3853664"/>
        <a:ext cx="17318" cy="17318"/>
      </dsp:txXfrm>
    </dsp:sp>
    <dsp:sp modelId="{FDCE8F53-E322-4B1B-8535-1DF807DB34B9}">
      <dsp:nvSpPr>
        <dsp:cNvPr id="0" name=""/>
        <dsp:cNvSpPr/>
      </dsp:nvSpPr>
      <dsp:spPr>
        <a:xfrm>
          <a:off x="1890519" y="3981788"/>
          <a:ext cx="250780" cy="836252"/>
        </a:xfrm>
        <a:custGeom>
          <a:avLst/>
          <a:gdLst/>
          <a:ahLst/>
          <a:cxnLst/>
          <a:rect l="0" t="0" r="0" b="0"/>
          <a:pathLst>
            <a:path>
              <a:moveTo>
                <a:pt x="0" y="836252"/>
              </a:moveTo>
              <a:lnTo>
                <a:pt x="125390" y="836252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4083" y="4378089"/>
        <a:ext cx="43652" cy="43652"/>
      </dsp:txXfrm>
    </dsp:sp>
    <dsp:sp modelId="{7C1111C3-71C8-4A59-B707-B9C768098517}">
      <dsp:nvSpPr>
        <dsp:cNvPr id="0" name=""/>
        <dsp:cNvSpPr/>
      </dsp:nvSpPr>
      <dsp:spPr>
        <a:xfrm>
          <a:off x="385837" y="3324733"/>
          <a:ext cx="250780" cy="1493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1493308"/>
              </a:lnTo>
              <a:lnTo>
                <a:pt x="250780" y="14933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73371" y="4033531"/>
        <a:ext cx="75710" cy="75710"/>
      </dsp:txXfrm>
    </dsp:sp>
    <dsp:sp modelId="{B65AB3E2-6628-45F7-BFB2-E41464A6B937}">
      <dsp:nvSpPr>
        <dsp:cNvPr id="0" name=""/>
        <dsp:cNvSpPr/>
      </dsp:nvSpPr>
      <dsp:spPr>
        <a:xfrm>
          <a:off x="385837" y="2309283"/>
          <a:ext cx="250780" cy="1015450"/>
        </a:xfrm>
        <a:custGeom>
          <a:avLst/>
          <a:gdLst/>
          <a:ahLst/>
          <a:cxnLst/>
          <a:rect l="0" t="0" r="0" b="0"/>
          <a:pathLst>
            <a:path>
              <a:moveTo>
                <a:pt x="0" y="1015450"/>
              </a:moveTo>
              <a:lnTo>
                <a:pt x="125390" y="1015450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85078" y="2790859"/>
        <a:ext cx="52297" cy="52297"/>
      </dsp:txXfrm>
    </dsp:sp>
    <dsp:sp modelId="{02F15509-FFED-4577-AEE3-EB7F6FE56A59}">
      <dsp:nvSpPr>
        <dsp:cNvPr id="0" name=""/>
        <dsp:cNvSpPr/>
      </dsp:nvSpPr>
      <dsp:spPr>
        <a:xfrm>
          <a:off x="3395201" y="2741421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2780872"/>
        <a:ext cx="12539" cy="12539"/>
      </dsp:txXfrm>
    </dsp:sp>
    <dsp:sp modelId="{669B0D54-80BF-42D2-8940-07A91909A848}">
      <dsp:nvSpPr>
        <dsp:cNvPr id="0" name=""/>
        <dsp:cNvSpPr/>
      </dsp:nvSpPr>
      <dsp:spPr>
        <a:xfrm>
          <a:off x="1890519" y="1831424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955717"/>
              </a:lnTo>
              <a:lnTo>
                <a:pt x="250780" y="9557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1207" y="2284581"/>
        <a:ext cx="49403" cy="49403"/>
      </dsp:txXfrm>
    </dsp:sp>
    <dsp:sp modelId="{3D7241D3-ED60-4F48-B13A-5BB2CE637C6A}">
      <dsp:nvSpPr>
        <dsp:cNvPr id="0" name=""/>
        <dsp:cNvSpPr/>
      </dsp:nvSpPr>
      <dsp:spPr>
        <a:xfrm>
          <a:off x="3395201" y="2263563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2303013"/>
        <a:ext cx="12539" cy="12539"/>
      </dsp:txXfrm>
    </dsp:sp>
    <dsp:sp modelId="{247D9F70-23E9-4D50-A978-2D3999B0F735}">
      <dsp:nvSpPr>
        <dsp:cNvPr id="0" name=""/>
        <dsp:cNvSpPr/>
      </dsp:nvSpPr>
      <dsp:spPr>
        <a:xfrm>
          <a:off x="1890519" y="1831424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477858"/>
              </a:lnTo>
              <a:lnTo>
                <a:pt x="250780" y="4778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2417" y="2056861"/>
        <a:ext cx="26983" cy="26983"/>
      </dsp:txXfrm>
    </dsp:sp>
    <dsp:sp modelId="{FCD46113-877F-416E-8838-C882836F0D86}">
      <dsp:nvSpPr>
        <dsp:cNvPr id="0" name=""/>
        <dsp:cNvSpPr/>
      </dsp:nvSpPr>
      <dsp:spPr>
        <a:xfrm>
          <a:off x="4899882" y="1785704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9003" y="1825154"/>
        <a:ext cx="12539" cy="12539"/>
      </dsp:txXfrm>
    </dsp:sp>
    <dsp:sp modelId="{08EC2D9E-EEF5-4DFB-B18C-04297E92FEFA}">
      <dsp:nvSpPr>
        <dsp:cNvPr id="0" name=""/>
        <dsp:cNvSpPr/>
      </dsp:nvSpPr>
      <dsp:spPr>
        <a:xfrm>
          <a:off x="3395201" y="1785704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1825154"/>
        <a:ext cx="12539" cy="12539"/>
      </dsp:txXfrm>
    </dsp:sp>
    <dsp:sp modelId="{F1254FD0-8054-4A01-9BB5-DAF029D79E79}">
      <dsp:nvSpPr>
        <dsp:cNvPr id="0" name=""/>
        <dsp:cNvSpPr/>
      </dsp:nvSpPr>
      <dsp:spPr>
        <a:xfrm>
          <a:off x="1890519" y="1785704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9639" y="1825154"/>
        <a:ext cx="12539" cy="12539"/>
      </dsp:txXfrm>
    </dsp:sp>
    <dsp:sp modelId="{68EDF3CB-DDE5-4C83-9E0C-455DA6A355F9}">
      <dsp:nvSpPr>
        <dsp:cNvPr id="0" name=""/>
        <dsp:cNvSpPr/>
      </dsp:nvSpPr>
      <dsp:spPr>
        <a:xfrm>
          <a:off x="3395201" y="1307845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1347295"/>
        <a:ext cx="12539" cy="12539"/>
      </dsp:txXfrm>
    </dsp:sp>
    <dsp:sp modelId="{A8670E1A-316C-4DEB-8558-CFCB7674E6A9}">
      <dsp:nvSpPr>
        <dsp:cNvPr id="0" name=""/>
        <dsp:cNvSpPr/>
      </dsp:nvSpPr>
      <dsp:spPr>
        <a:xfrm>
          <a:off x="1890519" y="1353565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477858"/>
              </a:moveTo>
              <a:lnTo>
                <a:pt x="125390" y="47785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2417" y="1579003"/>
        <a:ext cx="26983" cy="26983"/>
      </dsp:txXfrm>
    </dsp:sp>
    <dsp:sp modelId="{B3727608-8BDA-4664-9AEA-E8D5215A3569}">
      <dsp:nvSpPr>
        <dsp:cNvPr id="0" name=""/>
        <dsp:cNvSpPr/>
      </dsp:nvSpPr>
      <dsp:spPr>
        <a:xfrm>
          <a:off x="4899882" y="875706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238929"/>
              </a:lnTo>
              <a:lnTo>
                <a:pt x="250780" y="238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6613" y="986511"/>
        <a:ext cx="17318" cy="17318"/>
      </dsp:txXfrm>
    </dsp:sp>
    <dsp:sp modelId="{D2391F31-FA2D-43F9-9FE8-1200D21AE459}">
      <dsp:nvSpPr>
        <dsp:cNvPr id="0" name=""/>
        <dsp:cNvSpPr/>
      </dsp:nvSpPr>
      <dsp:spPr>
        <a:xfrm>
          <a:off x="4899882" y="636777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238929"/>
              </a:moveTo>
              <a:lnTo>
                <a:pt x="125390" y="238929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6613" y="747582"/>
        <a:ext cx="17318" cy="17318"/>
      </dsp:txXfrm>
    </dsp:sp>
    <dsp:sp modelId="{6084A302-5078-4BE0-80B7-B99AA06E451C}">
      <dsp:nvSpPr>
        <dsp:cNvPr id="0" name=""/>
        <dsp:cNvSpPr/>
      </dsp:nvSpPr>
      <dsp:spPr>
        <a:xfrm>
          <a:off x="3395201" y="829986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869437"/>
        <a:ext cx="12539" cy="12539"/>
      </dsp:txXfrm>
    </dsp:sp>
    <dsp:sp modelId="{E4D805C1-0FDD-4506-9132-245D1618CDA6}">
      <dsp:nvSpPr>
        <dsp:cNvPr id="0" name=""/>
        <dsp:cNvSpPr/>
      </dsp:nvSpPr>
      <dsp:spPr>
        <a:xfrm>
          <a:off x="1890519" y="875706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955717"/>
              </a:moveTo>
              <a:lnTo>
                <a:pt x="125390" y="955717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1207" y="1328863"/>
        <a:ext cx="49403" cy="49403"/>
      </dsp:txXfrm>
    </dsp:sp>
    <dsp:sp modelId="{10902F1B-76A0-42BF-B8B6-85638234AC1B}">
      <dsp:nvSpPr>
        <dsp:cNvPr id="0" name=""/>
        <dsp:cNvSpPr/>
      </dsp:nvSpPr>
      <dsp:spPr>
        <a:xfrm>
          <a:off x="385837" y="1831424"/>
          <a:ext cx="250780" cy="1493308"/>
        </a:xfrm>
        <a:custGeom>
          <a:avLst/>
          <a:gdLst/>
          <a:ahLst/>
          <a:cxnLst/>
          <a:rect l="0" t="0" r="0" b="0"/>
          <a:pathLst>
            <a:path>
              <a:moveTo>
                <a:pt x="0" y="1493308"/>
              </a:moveTo>
              <a:lnTo>
                <a:pt x="125390" y="149330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73371" y="2540223"/>
        <a:ext cx="75710" cy="75710"/>
      </dsp:txXfrm>
    </dsp:sp>
    <dsp:sp modelId="{47AE8846-F21F-4E4C-B4A3-D44DA4BF791C}">
      <dsp:nvSpPr>
        <dsp:cNvPr id="0" name=""/>
        <dsp:cNvSpPr/>
      </dsp:nvSpPr>
      <dsp:spPr>
        <a:xfrm rot="16200000">
          <a:off x="-811324" y="3133589"/>
          <a:ext cx="2012037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lan</a:t>
          </a:r>
          <a:endParaRPr lang="zh-CN" altLang="en-US" sz="2500" kern="1200"/>
        </a:p>
      </dsp:txBody>
      <dsp:txXfrm>
        <a:off x="-811324" y="3133589"/>
        <a:ext cx="2012037" cy="382287"/>
      </dsp:txXfrm>
    </dsp:sp>
    <dsp:sp modelId="{D456BF37-646F-420A-817B-2C6FE870644F}">
      <dsp:nvSpPr>
        <dsp:cNvPr id="0" name=""/>
        <dsp:cNvSpPr/>
      </dsp:nvSpPr>
      <dsp:spPr>
        <a:xfrm>
          <a:off x="636617" y="16402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aseline</a:t>
          </a:r>
          <a:endParaRPr lang="zh-CN" altLang="en-US" sz="1400" kern="1200"/>
        </a:p>
      </dsp:txBody>
      <dsp:txXfrm>
        <a:off x="636617" y="1640280"/>
        <a:ext cx="1253901" cy="382287"/>
      </dsp:txXfrm>
    </dsp:sp>
    <dsp:sp modelId="{9930AFAD-7CAA-421C-A6F6-BE96E32B90BE}">
      <dsp:nvSpPr>
        <dsp:cNvPr id="0" name=""/>
        <dsp:cNvSpPr/>
      </dsp:nvSpPr>
      <dsp:spPr>
        <a:xfrm>
          <a:off x="2141299" y="68456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 Learning</a:t>
          </a:r>
          <a:endParaRPr lang="zh-CN" altLang="en-US" sz="1400" kern="1200"/>
        </a:p>
      </dsp:txBody>
      <dsp:txXfrm>
        <a:off x="2141299" y="684563"/>
        <a:ext cx="1253901" cy="382287"/>
      </dsp:txXfrm>
    </dsp:sp>
    <dsp:sp modelId="{AEAE9668-1594-42A7-936C-F6D9B03E5605}">
      <dsp:nvSpPr>
        <dsp:cNvPr id="0" name=""/>
        <dsp:cNvSpPr/>
      </dsp:nvSpPr>
      <dsp:spPr>
        <a:xfrm>
          <a:off x="3645981" y="68456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</a:t>
          </a:r>
          <a:endParaRPr lang="zh-CN" altLang="en-US" sz="1400" kern="1200"/>
        </a:p>
      </dsp:txBody>
      <dsp:txXfrm>
        <a:off x="3645981" y="684563"/>
        <a:ext cx="1253901" cy="382287"/>
      </dsp:txXfrm>
    </dsp:sp>
    <dsp:sp modelId="{EC8A8FAF-CCC1-447F-AF4A-1B7F5640C737}">
      <dsp:nvSpPr>
        <dsp:cNvPr id="0" name=""/>
        <dsp:cNvSpPr/>
      </dsp:nvSpPr>
      <dsp:spPr>
        <a:xfrm>
          <a:off x="5150663" y="44563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0:30-11:20</a:t>
          </a:r>
          <a:endParaRPr lang="zh-CN" altLang="en-US" sz="1400" kern="1200"/>
        </a:p>
      </dsp:txBody>
      <dsp:txXfrm>
        <a:off x="5150663" y="445633"/>
        <a:ext cx="1253901" cy="382287"/>
      </dsp:txXfrm>
    </dsp:sp>
    <dsp:sp modelId="{8CDC3BCB-EA4F-4AC5-A5C0-BF272A62CF97}">
      <dsp:nvSpPr>
        <dsp:cNvPr id="0" name=""/>
        <dsp:cNvSpPr/>
      </dsp:nvSpPr>
      <dsp:spPr>
        <a:xfrm>
          <a:off x="5150663" y="923492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7:00-19:00</a:t>
          </a:r>
          <a:endParaRPr lang="zh-CN" altLang="en-US" sz="1400" kern="1200"/>
        </a:p>
      </dsp:txBody>
      <dsp:txXfrm>
        <a:off x="5150663" y="923492"/>
        <a:ext cx="1253901" cy="382287"/>
      </dsp:txXfrm>
    </dsp:sp>
    <dsp:sp modelId="{2F0E3707-FA46-41AD-9CFE-B8D9B637068C}">
      <dsp:nvSpPr>
        <dsp:cNvPr id="0" name=""/>
        <dsp:cNvSpPr/>
      </dsp:nvSpPr>
      <dsp:spPr>
        <a:xfrm>
          <a:off x="2141299" y="1162421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hase Counpon</a:t>
          </a:r>
          <a:endParaRPr lang="zh-CN" altLang="en-US" sz="1400" kern="1200"/>
        </a:p>
      </dsp:txBody>
      <dsp:txXfrm>
        <a:off x="2141299" y="1162421"/>
        <a:ext cx="1253901" cy="382287"/>
      </dsp:txXfrm>
    </dsp:sp>
    <dsp:sp modelId="{2E5DB0EE-0598-4014-BCC7-2FD3920669B4}">
      <dsp:nvSpPr>
        <dsp:cNvPr id="0" name=""/>
        <dsp:cNvSpPr/>
      </dsp:nvSpPr>
      <dsp:spPr>
        <a:xfrm>
          <a:off x="3645981" y="1162421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9:30-10:00</a:t>
          </a:r>
          <a:endParaRPr lang="zh-CN" altLang="en-US" sz="1400" kern="1200"/>
        </a:p>
      </dsp:txBody>
      <dsp:txXfrm>
        <a:off x="3645981" y="1162421"/>
        <a:ext cx="1253901" cy="382287"/>
      </dsp:txXfrm>
    </dsp:sp>
    <dsp:sp modelId="{80600A35-84AA-43CE-81F3-F98690856545}">
      <dsp:nvSpPr>
        <dsp:cNvPr id="0" name=""/>
        <dsp:cNvSpPr/>
      </dsp:nvSpPr>
      <dsp:spPr>
        <a:xfrm>
          <a:off x="2141299" y="16402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isurely Tonight</a:t>
          </a:r>
          <a:endParaRPr lang="zh-CN" altLang="en-US" sz="1400" kern="1200"/>
        </a:p>
      </dsp:txBody>
      <dsp:txXfrm>
        <a:off x="2141299" y="1640280"/>
        <a:ext cx="1253901" cy="382287"/>
      </dsp:txXfrm>
    </dsp:sp>
    <dsp:sp modelId="{A9B15C1A-4C4B-4F3A-A878-84EA420CF092}">
      <dsp:nvSpPr>
        <dsp:cNvPr id="0" name=""/>
        <dsp:cNvSpPr/>
      </dsp:nvSpPr>
      <dsp:spPr>
        <a:xfrm>
          <a:off x="3645981" y="16402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/Dinner</a:t>
          </a:r>
          <a:endParaRPr lang="zh-CN" altLang="en-US" sz="1400" kern="1200"/>
        </a:p>
      </dsp:txBody>
      <dsp:txXfrm>
        <a:off x="3645981" y="1640280"/>
        <a:ext cx="1253901" cy="382287"/>
      </dsp:txXfrm>
    </dsp:sp>
    <dsp:sp modelId="{CF727354-29D2-487B-B444-C7F2F7C6251F}">
      <dsp:nvSpPr>
        <dsp:cNvPr id="0" name=""/>
        <dsp:cNvSpPr/>
      </dsp:nvSpPr>
      <dsp:spPr>
        <a:xfrm>
          <a:off x="5150663" y="16402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:00-21:00</a:t>
          </a:r>
          <a:endParaRPr lang="zh-CN" altLang="en-US" sz="1400" kern="1200"/>
        </a:p>
      </dsp:txBody>
      <dsp:txXfrm>
        <a:off x="5150663" y="1640280"/>
        <a:ext cx="1253901" cy="382287"/>
      </dsp:txXfrm>
    </dsp:sp>
    <dsp:sp modelId="{80EDAC27-855D-4462-A2E0-AD350572D5D6}">
      <dsp:nvSpPr>
        <dsp:cNvPr id="0" name=""/>
        <dsp:cNvSpPr/>
      </dsp:nvSpPr>
      <dsp:spPr>
        <a:xfrm>
          <a:off x="2141299" y="2118139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air Cut</a:t>
          </a:r>
          <a:endParaRPr lang="zh-CN" altLang="en-US" sz="1400" kern="1200"/>
        </a:p>
      </dsp:txBody>
      <dsp:txXfrm>
        <a:off x="2141299" y="2118139"/>
        <a:ext cx="1253901" cy="382287"/>
      </dsp:txXfrm>
    </dsp:sp>
    <dsp:sp modelId="{DE4A2E84-4A07-4719-BD30-D9A160F57754}">
      <dsp:nvSpPr>
        <dsp:cNvPr id="0" name=""/>
        <dsp:cNvSpPr/>
      </dsp:nvSpPr>
      <dsp:spPr>
        <a:xfrm>
          <a:off x="3645981" y="2118139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1:00-21:30</a:t>
          </a:r>
          <a:endParaRPr lang="zh-CN" altLang="en-US" sz="1400" kern="1200"/>
        </a:p>
      </dsp:txBody>
      <dsp:txXfrm>
        <a:off x="3645981" y="2118139"/>
        <a:ext cx="1253901" cy="382287"/>
      </dsp:txXfrm>
    </dsp:sp>
    <dsp:sp modelId="{D6430182-F30B-4B9F-92E0-D2FB00CAD3F7}">
      <dsp:nvSpPr>
        <dsp:cNvPr id="0" name=""/>
        <dsp:cNvSpPr/>
      </dsp:nvSpPr>
      <dsp:spPr>
        <a:xfrm>
          <a:off x="2141299" y="25959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m Clean</a:t>
          </a:r>
          <a:endParaRPr lang="zh-CN" altLang="en-US" sz="1400" kern="1200"/>
        </a:p>
      </dsp:txBody>
      <dsp:txXfrm>
        <a:off x="2141299" y="2595998"/>
        <a:ext cx="1253901" cy="382287"/>
      </dsp:txXfrm>
    </dsp:sp>
    <dsp:sp modelId="{6A60BAF4-B917-496F-B81F-D01DA53A5523}">
      <dsp:nvSpPr>
        <dsp:cNvPr id="0" name=""/>
        <dsp:cNvSpPr/>
      </dsp:nvSpPr>
      <dsp:spPr>
        <a:xfrm>
          <a:off x="3645981" y="25959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:30-21:30</a:t>
          </a:r>
          <a:endParaRPr lang="zh-CN" altLang="en-US" sz="1400" kern="1200"/>
        </a:p>
      </dsp:txBody>
      <dsp:txXfrm>
        <a:off x="3645981" y="2595998"/>
        <a:ext cx="1253901" cy="382287"/>
      </dsp:txXfrm>
    </dsp:sp>
    <dsp:sp modelId="{68874DB7-83B6-4D3A-9767-17AF01D24A03}">
      <dsp:nvSpPr>
        <dsp:cNvPr id="0" name=""/>
        <dsp:cNvSpPr/>
      </dsp:nvSpPr>
      <dsp:spPr>
        <a:xfrm>
          <a:off x="636617" y="2118139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636617" y="2118139"/>
        <a:ext cx="1253901" cy="382287"/>
      </dsp:txXfrm>
    </dsp:sp>
    <dsp:sp modelId="{E2CE8335-163F-4FC8-9EB2-2F1AB9A3494D}">
      <dsp:nvSpPr>
        <dsp:cNvPr id="0" name=""/>
        <dsp:cNvSpPr/>
      </dsp:nvSpPr>
      <dsp:spPr>
        <a:xfrm>
          <a:off x="636617" y="46268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minder</a:t>
          </a:r>
          <a:endParaRPr lang="zh-CN" altLang="en-US" sz="1400" kern="1200"/>
        </a:p>
      </dsp:txBody>
      <dsp:txXfrm>
        <a:off x="636617" y="4626898"/>
        <a:ext cx="1253901" cy="382287"/>
      </dsp:txXfrm>
    </dsp:sp>
    <dsp:sp modelId="{7E713748-379C-4B5E-9EC6-622A2DAA67D9}">
      <dsp:nvSpPr>
        <dsp:cNvPr id="0" name=""/>
        <dsp:cNvSpPr/>
      </dsp:nvSpPr>
      <dsp:spPr>
        <a:xfrm>
          <a:off x="2141299" y="3790645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pping list</a:t>
          </a:r>
          <a:endParaRPr lang="zh-CN" altLang="en-US" sz="1400" kern="1200"/>
        </a:p>
      </dsp:txBody>
      <dsp:txXfrm>
        <a:off x="2141299" y="3790645"/>
        <a:ext cx="1253901" cy="382287"/>
      </dsp:txXfrm>
    </dsp:sp>
    <dsp:sp modelId="{50DFE8EC-C200-4654-AAE8-1C218BF1FF46}">
      <dsp:nvSpPr>
        <dsp:cNvPr id="0" name=""/>
        <dsp:cNvSpPr/>
      </dsp:nvSpPr>
      <dsp:spPr>
        <a:xfrm>
          <a:off x="3645981" y="355171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ableware</a:t>
          </a:r>
          <a:endParaRPr lang="zh-CN" altLang="en-US" sz="1400" kern="1200"/>
        </a:p>
      </dsp:txBody>
      <dsp:txXfrm>
        <a:off x="3645981" y="3551716"/>
        <a:ext cx="1253901" cy="382287"/>
      </dsp:txXfrm>
    </dsp:sp>
    <dsp:sp modelId="{345CA9E2-D35F-4F96-AC71-F5A4B3296559}">
      <dsp:nvSpPr>
        <dsp:cNvPr id="0" name=""/>
        <dsp:cNvSpPr/>
      </dsp:nvSpPr>
      <dsp:spPr>
        <a:xfrm>
          <a:off x="5150663" y="3073857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oker</a:t>
          </a:r>
          <a:endParaRPr lang="zh-CN" altLang="en-US" sz="1400" kern="1200"/>
        </a:p>
      </dsp:txBody>
      <dsp:txXfrm>
        <a:off x="5150663" y="3073857"/>
        <a:ext cx="1253901" cy="382287"/>
      </dsp:txXfrm>
    </dsp:sp>
    <dsp:sp modelId="{964E3496-9F20-4756-A220-FBA1D5E4980C}">
      <dsp:nvSpPr>
        <dsp:cNvPr id="0" name=""/>
        <dsp:cNvSpPr/>
      </dsp:nvSpPr>
      <dsp:spPr>
        <a:xfrm>
          <a:off x="5150663" y="355171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 Filter</a:t>
          </a:r>
          <a:endParaRPr lang="zh-CN" altLang="en-US" sz="1400" kern="1200"/>
        </a:p>
      </dsp:txBody>
      <dsp:txXfrm>
        <a:off x="5150663" y="3551716"/>
        <a:ext cx="1253901" cy="382287"/>
      </dsp:txXfrm>
    </dsp:sp>
    <dsp:sp modelId="{96150568-7483-44FC-9BA6-DE9EA1D929E8}">
      <dsp:nvSpPr>
        <dsp:cNvPr id="0" name=""/>
        <dsp:cNvSpPr/>
      </dsp:nvSpPr>
      <dsp:spPr>
        <a:xfrm>
          <a:off x="5150663" y="4029574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nscreen</a:t>
          </a:r>
          <a:endParaRPr lang="zh-CN" altLang="en-US" sz="1400" kern="1200"/>
        </a:p>
      </dsp:txBody>
      <dsp:txXfrm>
        <a:off x="5150663" y="4029574"/>
        <a:ext cx="1253901" cy="382287"/>
      </dsp:txXfrm>
    </dsp:sp>
    <dsp:sp modelId="{3AC91184-82E7-4A6A-A8EE-1079E8DAE50D}">
      <dsp:nvSpPr>
        <dsp:cNvPr id="0" name=""/>
        <dsp:cNvSpPr/>
      </dsp:nvSpPr>
      <dsp:spPr>
        <a:xfrm>
          <a:off x="3645981" y="4029574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3645981" y="4029574"/>
        <a:ext cx="1253901" cy="382287"/>
      </dsp:txXfrm>
    </dsp:sp>
    <dsp:sp modelId="{CBB3B77D-EBA8-4D22-98DB-01717DAA0DBE}">
      <dsp:nvSpPr>
        <dsp:cNvPr id="0" name=""/>
        <dsp:cNvSpPr/>
      </dsp:nvSpPr>
      <dsp:spPr>
        <a:xfrm>
          <a:off x="2141299" y="450743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aundry</a:t>
          </a:r>
          <a:endParaRPr lang="zh-CN" altLang="en-US" sz="1400" kern="1200"/>
        </a:p>
      </dsp:txBody>
      <dsp:txXfrm>
        <a:off x="2141299" y="4507433"/>
        <a:ext cx="1253901" cy="382287"/>
      </dsp:txXfrm>
    </dsp:sp>
    <dsp:sp modelId="{4AE60FE5-0106-4009-A9AD-E85CABEF1AC2}">
      <dsp:nvSpPr>
        <dsp:cNvPr id="0" name=""/>
        <dsp:cNvSpPr/>
      </dsp:nvSpPr>
      <dsp:spPr>
        <a:xfrm>
          <a:off x="3645981" y="450743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3645981" y="4507433"/>
        <a:ext cx="1253901" cy="382287"/>
      </dsp:txXfrm>
    </dsp:sp>
    <dsp:sp modelId="{D39F0EBD-FE23-49ED-8731-BF50C8139E65}">
      <dsp:nvSpPr>
        <dsp:cNvPr id="0" name=""/>
        <dsp:cNvSpPr/>
      </dsp:nvSpPr>
      <dsp:spPr>
        <a:xfrm>
          <a:off x="2141299" y="4985292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inancial</a:t>
          </a:r>
          <a:endParaRPr lang="zh-CN" altLang="en-US" sz="1400" kern="1200"/>
        </a:p>
      </dsp:txBody>
      <dsp:txXfrm>
        <a:off x="2141299" y="4985292"/>
        <a:ext cx="1253901" cy="382287"/>
      </dsp:txXfrm>
    </dsp:sp>
    <dsp:sp modelId="{53AEF0C2-BE19-450F-87F1-3F6A8CDD2C4F}">
      <dsp:nvSpPr>
        <dsp:cNvPr id="0" name=""/>
        <dsp:cNvSpPr/>
      </dsp:nvSpPr>
      <dsp:spPr>
        <a:xfrm>
          <a:off x="3645981" y="4985292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OA Credit</a:t>
          </a:r>
          <a:endParaRPr lang="zh-CN" altLang="en-US" sz="1400" kern="1200"/>
        </a:p>
      </dsp:txBody>
      <dsp:txXfrm>
        <a:off x="3645981" y="4985292"/>
        <a:ext cx="1253901" cy="382287"/>
      </dsp:txXfrm>
    </dsp:sp>
    <dsp:sp modelId="{92AD7326-AE70-4542-BAAE-DC79F1CBB3CC}">
      <dsp:nvSpPr>
        <dsp:cNvPr id="0" name=""/>
        <dsp:cNvSpPr/>
      </dsp:nvSpPr>
      <dsp:spPr>
        <a:xfrm>
          <a:off x="2141299" y="5463151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aily</a:t>
          </a:r>
          <a:endParaRPr lang="zh-CN" altLang="en-US" sz="1400" kern="1200"/>
        </a:p>
      </dsp:txBody>
      <dsp:txXfrm>
        <a:off x="2141299" y="5463151"/>
        <a:ext cx="1253901" cy="382287"/>
      </dsp:txXfrm>
    </dsp:sp>
    <dsp:sp modelId="{EBF56FB8-31DA-4640-B368-AB7EDF1CF1EE}">
      <dsp:nvSpPr>
        <dsp:cNvPr id="0" name=""/>
        <dsp:cNvSpPr/>
      </dsp:nvSpPr>
      <dsp:spPr>
        <a:xfrm>
          <a:off x="3645981" y="5463151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hone Card</a:t>
          </a:r>
          <a:endParaRPr lang="zh-CN" altLang="en-US" sz="1400" kern="1200"/>
        </a:p>
      </dsp:txBody>
      <dsp:txXfrm>
        <a:off x="3645981" y="5463151"/>
        <a:ext cx="1253901" cy="3822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35</cp:revision>
  <dcterms:created xsi:type="dcterms:W3CDTF">2018-07-09T12:32:00Z</dcterms:created>
  <dcterms:modified xsi:type="dcterms:W3CDTF">2018-10-12T14:01:00Z</dcterms:modified>
</cp:coreProperties>
</file>